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8256C4" w14:textId="6D3AE7C7" w:rsidR="0071548B" w:rsidRPr="00EF1AB7" w:rsidRDefault="00EF1AB7" w:rsidP="00EF1AB7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</w:rPr>
        <w:t>A</w:t>
      </w:r>
      <w:r w:rsidR="0033131F" w:rsidRPr="0033131F">
        <w:rPr>
          <w:rFonts w:ascii="Times New Roman" w:hAnsi="Times New Roman" w:cs="Times New Roman"/>
        </w:rPr>
        <w:t>ppendix</w:t>
      </w:r>
      <w:r w:rsidR="009C6E0C">
        <w:rPr>
          <w:rFonts w:ascii="Times New Roman" w:hAnsi="Times New Roman" w:cs="Times New Roman"/>
        </w:rPr>
        <w:t xml:space="preserve"> 1</w:t>
      </w:r>
      <w:r w:rsidR="0071548B" w:rsidRPr="005078A1">
        <w:rPr>
          <w:rFonts w:ascii="Times New Roman" w:hAnsi="Times New Roman" w:cs="Times New Roman"/>
        </w:rPr>
        <w:t xml:space="preserve">. </w:t>
      </w:r>
      <w:r w:rsidR="002663AB" w:rsidRPr="005078A1">
        <w:rPr>
          <w:rFonts w:ascii="Times New Roman" w:hAnsi="Times New Roman" w:cs="Times New Roman"/>
        </w:rPr>
        <w:t xml:space="preserve">Characteristics of analytical sample in </w:t>
      </w:r>
      <w:r w:rsidR="002663AB">
        <w:rPr>
          <w:rFonts w:ascii="Times New Roman" w:hAnsi="Times New Roman" w:cs="Times New Roman"/>
        </w:rPr>
        <w:t>m</w:t>
      </w:r>
      <w:r w:rsidR="002663AB" w:rsidRPr="0008351E">
        <w:rPr>
          <w:rFonts w:ascii="Times New Roman" w:hAnsi="Times New Roman" w:cs="Times New Roman"/>
        </w:rPr>
        <w:t xml:space="preserve">ountainous </w:t>
      </w:r>
      <w:r w:rsidR="002663AB">
        <w:rPr>
          <w:rFonts w:ascii="Times New Roman" w:hAnsi="Times New Roman" w:cs="Times New Roman"/>
        </w:rPr>
        <w:t>and non-mountainous townships</w:t>
      </w:r>
      <w:r w:rsidR="002663AB" w:rsidRPr="005078A1">
        <w:rPr>
          <w:rFonts w:ascii="Times New Roman" w:hAnsi="Times New Roman" w:cs="Times New Roman"/>
        </w:rPr>
        <w:t>, 202</w:t>
      </w:r>
      <w:r>
        <w:rPr>
          <w:rFonts w:ascii="Times New Roman" w:hAnsi="Times New Roman" w:cs="Times New Roman"/>
        </w:rPr>
        <w:t>2</w:t>
      </w:r>
    </w:p>
    <w:p w14:paraId="6ACC6036" w14:textId="77777777" w:rsidR="002663AB" w:rsidRDefault="002663AB" w:rsidP="003E0D34">
      <w:pPr>
        <w:widowControl/>
        <w:rPr>
          <w:rFonts w:ascii="Times New Roman" w:hAnsi="Times New Roman" w:cs="Times New Roman"/>
          <w:szCs w:val="24"/>
        </w:rPr>
      </w:pPr>
    </w:p>
    <w:tbl>
      <w:tblPr>
        <w:tblW w:w="11576" w:type="dxa"/>
        <w:tblInd w:w="-724" w:type="dxa"/>
        <w:tblBorders>
          <w:top w:val="single" w:sz="4" w:space="0" w:color="F4B083"/>
          <w:left w:val="single" w:sz="4" w:space="0" w:color="F4B083"/>
          <w:bottom w:val="single" w:sz="4" w:space="0" w:color="F4B083"/>
          <w:right w:val="single" w:sz="4" w:space="0" w:color="F4B083"/>
          <w:insideH w:val="single" w:sz="4" w:space="0" w:color="F4B083"/>
          <w:insideV w:val="single" w:sz="4" w:space="0" w:color="F4B083"/>
        </w:tblBorders>
        <w:tblLayout w:type="fixed"/>
        <w:tblLook w:val="0600" w:firstRow="0" w:lastRow="0" w:firstColumn="0" w:lastColumn="0" w:noHBand="1" w:noVBand="1"/>
      </w:tblPr>
      <w:tblGrid>
        <w:gridCol w:w="2834"/>
        <w:gridCol w:w="994"/>
        <w:gridCol w:w="283"/>
        <w:gridCol w:w="1701"/>
        <w:gridCol w:w="1276"/>
        <w:gridCol w:w="283"/>
        <w:gridCol w:w="1701"/>
        <w:gridCol w:w="1276"/>
        <w:gridCol w:w="236"/>
        <w:gridCol w:w="992"/>
      </w:tblGrid>
      <w:tr w:rsidR="00651ABE" w:rsidRPr="00065D0D" w14:paraId="40F00D95" w14:textId="022D0822" w:rsidTr="0028706C">
        <w:trPr>
          <w:tblHeader/>
        </w:trPr>
        <w:tc>
          <w:tcPr>
            <w:tcW w:w="2834" w:type="dxa"/>
            <w:tcBorders>
              <w:top w:val="single" w:sz="12" w:space="0" w:color="FFFFFF"/>
              <w:left w:val="single" w:sz="12" w:space="0" w:color="FFFFFF"/>
              <w:bottom w:val="nil"/>
              <w:right w:val="single" w:sz="12" w:space="0" w:color="FFFFFF"/>
            </w:tcBorders>
          </w:tcPr>
          <w:p w14:paraId="223D2967" w14:textId="77777777" w:rsidR="00651ABE" w:rsidRPr="00065D0D" w:rsidRDefault="00651ABE" w:rsidP="00651ABE">
            <w:pPr>
              <w:rPr>
                <w:rFonts w:ascii="Times New Roman" w:eastAsia="標楷體" w:hAnsi="Times New Roman" w:cs="Times New Roman"/>
                <w:b/>
                <w:color w:val="000000"/>
              </w:rPr>
            </w:pPr>
          </w:p>
        </w:tc>
        <w:tc>
          <w:tcPr>
            <w:tcW w:w="994" w:type="dxa"/>
            <w:tcBorders>
              <w:top w:val="single" w:sz="12" w:space="0" w:color="000000"/>
              <w:left w:val="single" w:sz="12" w:space="0" w:color="FFFFFF"/>
              <w:bottom w:val="single" w:sz="12" w:space="0" w:color="000000"/>
              <w:right w:val="single" w:sz="12" w:space="0" w:color="FFFFFF"/>
            </w:tcBorders>
            <w:vAlign w:val="center"/>
          </w:tcPr>
          <w:p w14:paraId="2234DC11" w14:textId="789DC5D3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color w:val="000000"/>
              </w:rPr>
            </w:pPr>
            <w:r>
              <w:rPr>
                <w:rFonts w:ascii="Times New Roman" w:eastAsia="標楷體" w:hAnsi="Times New Roman" w:cs="Times New Roman"/>
                <w:b/>
                <w:color w:val="000000"/>
              </w:rPr>
              <w:t>Total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12" w:space="0" w:color="FFFFFF"/>
              <w:bottom w:val="nil"/>
              <w:right w:val="single" w:sz="12" w:space="0" w:color="FFFFFF"/>
            </w:tcBorders>
          </w:tcPr>
          <w:p w14:paraId="5A68B079" w14:textId="7264DB10" w:rsidR="00651ABE" w:rsidRDefault="00651ABE" w:rsidP="00651ABE">
            <w:pPr>
              <w:ind w:firstLine="240"/>
              <w:jc w:val="center"/>
              <w:rPr>
                <w:rFonts w:ascii="Times New Roman" w:eastAsia="標楷體" w:hAnsi="Times New Roman" w:cs="Times New Roman"/>
                <w:b/>
                <w:color w:val="000000"/>
              </w:rPr>
            </w:pP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FFFFFF"/>
              <w:bottom w:val="single" w:sz="12" w:space="0" w:color="000000"/>
              <w:right w:val="nil"/>
            </w:tcBorders>
          </w:tcPr>
          <w:p w14:paraId="1F6A2079" w14:textId="6E269D2D" w:rsidR="00651ABE" w:rsidRPr="00065D0D" w:rsidRDefault="00651ABE" w:rsidP="00651ABE">
            <w:pPr>
              <w:ind w:firstLine="240"/>
              <w:jc w:val="center"/>
              <w:rPr>
                <w:rFonts w:ascii="Times New Roman" w:eastAsia="標楷體" w:hAnsi="Times New Roman" w:cs="Times New Roman"/>
                <w:b/>
                <w:color w:val="000000"/>
              </w:rPr>
            </w:pPr>
            <w:r>
              <w:rPr>
                <w:rFonts w:ascii="Times New Roman" w:eastAsia="標楷體" w:hAnsi="Times New Roman" w:cs="Times New Roman"/>
                <w:b/>
                <w:color w:val="000000"/>
              </w:rPr>
              <w:t>M</w:t>
            </w:r>
            <w:r w:rsidRPr="005078A1">
              <w:rPr>
                <w:rFonts w:ascii="Times New Roman" w:eastAsia="標楷體" w:hAnsi="Times New Roman" w:cs="Times New Roman"/>
                <w:b/>
                <w:color w:val="000000"/>
              </w:rPr>
              <w:t xml:space="preserve">ountainous </w:t>
            </w:r>
            <w:r>
              <w:rPr>
                <w:rFonts w:ascii="Times New Roman" w:eastAsia="標楷體" w:hAnsi="Times New Roman" w:cs="Times New Roman"/>
                <w:b/>
                <w:color w:val="000000"/>
              </w:rPr>
              <w:t>T</w:t>
            </w:r>
            <w:r w:rsidRPr="005078A1">
              <w:rPr>
                <w:rFonts w:ascii="Times New Roman" w:eastAsia="標楷體" w:hAnsi="Times New Roman" w:cs="Times New Roman"/>
                <w:b/>
                <w:color w:val="000000"/>
              </w:rPr>
              <w:t>ownships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56C8372" w14:textId="77777777" w:rsidR="00651ABE" w:rsidRPr="00065D0D" w:rsidRDefault="00651ABE" w:rsidP="00651ABE">
            <w:pPr>
              <w:ind w:firstLine="240"/>
              <w:jc w:val="center"/>
              <w:rPr>
                <w:rFonts w:ascii="Times New Roman" w:eastAsia="標楷體" w:hAnsi="Times New Roman" w:cs="Times New Roman"/>
                <w:b/>
                <w:color w:val="000000"/>
              </w:rPr>
            </w:pP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nil"/>
              <w:bottom w:val="nil"/>
              <w:right w:val="nil"/>
            </w:tcBorders>
          </w:tcPr>
          <w:p w14:paraId="6EFB7CCF" w14:textId="77777777" w:rsidR="00651ABE" w:rsidRPr="00065D0D" w:rsidRDefault="00651ABE" w:rsidP="00651ABE">
            <w:pPr>
              <w:ind w:firstLine="240"/>
              <w:jc w:val="center"/>
              <w:rPr>
                <w:rFonts w:ascii="Times New Roman" w:eastAsia="標楷體" w:hAnsi="Times New Roman" w:cs="Times New Roman"/>
                <w:b/>
                <w:color w:val="000000"/>
              </w:rPr>
            </w:pPr>
            <w:r>
              <w:rPr>
                <w:rFonts w:ascii="Times New Roman" w:eastAsia="標楷體" w:hAnsi="Times New Roman" w:cs="Times New Roman"/>
                <w:b/>
                <w:color w:val="000000"/>
              </w:rPr>
              <w:t>N</w:t>
            </w:r>
            <w:r w:rsidRPr="005078A1">
              <w:rPr>
                <w:rFonts w:ascii="Times New Roman" w:eastAsia="標楷體" w:hAnsi="Times New Roman" w:cs="Times New Roman"/>
                <w:b/>
                <w:color w:val="000000"/>
              </w:rPr>
              <w:t>on-</w:t>
            </w:r>
            <w:r>
              <w:rPr>
                <w:rFonts w:ascii="Times New Roman" w:eastAsia="標楷體" w:hAnsi="Times New Roman" w:cs="Times New Roman"/>
                <w:b/>
                <w:color w:val="000000"/>
              </w:rPr>
              <w:t>M</w:t>
            </w:r>
            <w:r w:rsidRPr="005078A1">
              <w:rPr>
                <w:rFonts w:ascii="Times New Roman" w:eastAsia="標楷體" w:hAnsi="Times New Roman" w:cs="Times New Roman"/>
                <w:b/>
                <w:color w:val="000000"/>
              </w:rPr>
              <w:t>ountainous</w:t>
            </w:r>
            <w:r>
              <w:rPr>
                <w:rFonts w:ascii="Times New Roman" w:eastAsia="標楷體" w:hAnsi="Times New Roman" w:cs="Times New Roman"/>
                <w:b/>
                <w:color w:val="000000"/>
              </w:rPr>
              <w:t xml:space="preserve"> Township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51174DD" w14:textId="77777777" w:rsidR="00651ABE" w:rsidRDefault="00651ABE" w:rsidP="00651ABE">
            <w:pPr>
              <w:ind w:firstLine="240"/>
              <w:jc w:val="center"/>
              <w:rPr>
                <w:rFonts w:ascii="Times New Roman" w:eastAsia="標楷體" w:hAnsi="Times New Roman" w:cs="Times New Roman"/>
                <w:b/>
                <w:color w:val="000000"/>
              </w:rPr>
            </w:pPr>
          </w:p>
        </w:tc>
        <w:tc>
          <w:tcPr>
            <w:tcW w:w="992" w:type="dxa"/>
            <w:tcBorders>
              <w:top w:val="single" w:sz="12" w:space="0" w:color="000000"/>
              <w:left w:val="nil"/>
              <w:bottom w:val="nil"/>
              <w:right w:val="nil"/>
            </w:tcBorders>
          </w:tcPr>
          <w:p w14:paraId="3BB2ED54" w14:textId="310A04ED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color w:val="000000"/>
              </w:rPr>
            </w:pPr>
          </w:p>
          <w:p w14:paraId="149DB0FC" w14:textId="3C28B438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color w:val="000000"/>
              </w:rPr>
            </w:pPr>
          </w:p>
        </w:tc>
      </w:tr>
      <w:tr w:rsidR="00651ABE" w:rsidRPr="00065D0D" w14:paraId="6D484067" w14:textId="009B629C" w:rsidTr="0028706C">
        <w:trPr>
          <w:tblHeader/>
        </w:trPr>
        <w:tc>
          <w:tcPr>
            <w:tcW w:w="2834" w:type="dxa"/>
            <w:tcBorders>
              <w:top w:val="single" w:sz="12" w:space="0" w:color="FFFFFF"/>
              <w:left w:val="single" w:sz="12" w:space="0" w:color="FFFFFF"/>
              <w:bottom w:val="nil"/>
              <w:right w:val="single" w:sz="12" w:space="0" w:color="FFFFFF"/>
            </w:tcBorders>
          </w:tcPr>
          <w:p w14:paraId="5445D4AF" w14:textId="77777777" w:rsidR="00651ABE" w:rsidRPr="00065D0D" w:rsidRDefault="00651ABE" w:rsidP="00651ABE">
            <w:pPr>
              <w:rPr>
                <w:rFonts w:ascii="Times New Roman" w:eastAsia="標楷體" w:hAnsi="Times New Roman" w:cs="Times New Roman"/>
                <w:b/>
                <w:color w:val="000000"/>
              </w:rPr>
            </w:pPr>
          </w:p>
          <w:p w14:paraId="15FD2953" w14:textId="77777777" w:rsidR="00651ABE" w:rsidRPr="00065D0D" w:rsidRDefault="00651ABE" w:rsidP="00651ABE">
            <w:pPr>
              <w:rPr>
                <w:rFonts w:ascii="Times New Roman" w:eastAsia="標楷體" w:hAnsi="Times New Roman" w:cs="Times New Roman"/>
                <w:b/>
                <w:color w:val="000000"/>
              </w:rPr>
            </w:pPr>
            <w:r w:rsidRPr="00065D0D">
              <w:rPr>
                <w:rFonts w:ascii="Times New Roman" w:eastAsia="標楷體" w:hAnsi="Times New Roman" w:cs="Times New Roman"/>
                <w:b/>
                <w:color w:val="000000"/>
              </w:rPr>
              <w:t>Characteristics</w:t>
            </w:r>
          </w:p>
        </w:tc>
        <w:tc>
          <w:tcPr>
            <w:tcW w:w="994" w:type="dxa"/>
            <w:tcBorders>
              <w:top w:val="single" w:sz="12" w:space="0" w:color="000000"/>
              <w:left w:val="single" w:sz="12" w:space="0" w:color="FFFFFF"/>
              <w:bottom w:val="single" w:sz="12" w:space="0" w:color="000000"/>
              <w:right w:val="single" w:sz="12" w:space="0" w:color="FFFFFF"/>
            </w:tcBorders>
            <w:vAlign w:val="center"/>
          </w:tcPr>
          <w:p w14:paraId="6776ECFD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color w:val="000000"/>
              </w:rPr>
            </w:pPr>
            <w:r>
              <w:rPr>
                <w:rFonts w:ascii="Times New Roman" w:eastAsia="標楷體" w:hAnsi="Times New Roman" w:cs="Times New Roman"/>
                <w:b/>
                <w:color w:val="000000"/>
              </w:rPr>
              <w:t>N=</w:t>
            </w:r>
          </w:p>
          <w:p w14:paraId="3AB6E32A" w14:textId="54915BAD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color w:val="000000"/>
              </w:rPr>
            </w:pPr>
            <w:r>
              <w:rPr>
                <w:rFonts w:ascii="Times New Roman" w:eastAsia="標楷體" w:hAnsi="Times New Roman" w:cs="Times New Roman"/>
                <w:b/>
                <w:color w:val="000000"/>
              </w:rPr>
              <w:t>1,995</w:t>
            </w:r>
          </w:p>
        </w:tc>
        <w:tc>
          <w:tcPr>
            <w:tcW w:w="283" w:type="dxa"/>
            <w:tcBorders>
              <w:top w:val="nil"/>
              <w:left w:val="single" w:sz="12" w:space="0" w:color="FFFFFF"/>
              <w:bottom w:val="nil"/>
              <w:right w:val="single" w:sz="12" w:space="0" w:color="FFFFFF"/>
            </w:tcBorders>
          </w:tcPr>
          <w:p w14:paraId="23EACD21" w14:textId="60EB375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color w:val="000000"/>
              </w:rPr>
            </w:pPr>
          </w:p>
        </w:tc>
        <w:tc>
          <w:tcPr>
            <w:tcW w:w="1701" w:type="dxa"/>
            <w:tcBorders>
              <w:top w:val="single" w:sz="12" w:space="0" w:color="000000"/>
              <w:left w:val="single" w:sz="12" w:space="0" w:color="FFFFFF"/>
              <w:bottom w:val="single" w:sz="12" w:space="0" w:color="000000"/>
              <w:right w:val="single" w:sz="12" w:space="0" w:color="FFFFFF"/>
            </w:tcBorders>
            <w:vAlign w:val="center"/>
          </w:tcPr>
          <w:p w14:paraId="2C271046" w14:textId="7D46E5CC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color w:val="000000"/>
              </w:rPr>
            </w:pPr>
            <w:r w:rsidRPr="00065D0D">
              <w:rPr>
                <w:rFonts w:ascii="Times New Roman" w:eastAsia="標楷體" w:hAnsi="Times New Roman" w:cs="Times New Roman"/>
                <w:b/>
                <w:color w:val="000000"/>
              </w:rPr>
              <w:t>No. in Sample</w:t>
            </w:r>
            <w:r>
              <w:rPr>
                <w:rFonts w:ascii="Times New Roman" w:eastAsia="標楷體" w:hAnsi="Times New Roman" w:cs="Times New Roman" w:hint="eastAsia"/>
                <w:b/>
                <w:color w:val="000000"/>
              </w:rPr>
              <w:t xml:space="preserve"> </w:t>
            </w:r>
            <w:r w:rsidRPr="00065D0D">
              <w:rPr>
                <w:rFonts w:ascii="Times New Roman" w:eastAsia="標楷體" w:hAnsi="Times New Roman" w:cs="Times New Roman"/>
                <w:b/>
                <w:color w:val="000000"/>
              </w:rPr>
              <w:t>(Unweighted)</w:t>
            </w:r>
            <w:r>
              <w:rPr>
                <w:rFonts w:ascii="Times New Roman" w:eastAsia="標楷體" w:hAnsi="Times New Roman" w:cs="Times New Roman" w:hint="eastAsia"/>
                <w:b/>
                <w:color w:val="000000"/>
              </w:rPr>
              <w:t xml:space="preserve"> </w:t>
            </w:r>
            <w:r w:rsidRPr="00065D0D">
              <w:rPr>
                <w:rFonts w:ascii="Times New Roman" w:eastAsia="標楷體" w:hAnsi="Times New Roman" w:cs="Times New Roman"/>
                <w:b/>
                <w:color w:val="000000"/>
              </w:rPr>
              <w:t>(n=</w:t>
            </w:r>
            <w:r>
              <w:rPr>
                <w:rFonts w:ascii="Times New Roman" w:eastAsia="標楷體" w:hAnsi="Times New Roman" w:cs="Times New Roman"/>
                <w:b/>
                <w:color w:val="000000"/>
              </w:rPr>
              <w:t>996</w:t>
            </w:r>
            <w:r w:rsidRPr="00065D0D">
              <w:rPr>
                <w:rFonts w:ascii="Times New Roman" w:eastAsia="標楷體" w:hAnsi="Times New Roman" w:cs="Times New Roman"/>
                <w:b/>
                <w:color w:val="000000"/>
              </w:rPr>
              <w:t>)</w:t>
            </w:r>
          </w:p>
        </w:tc>
        <w:tc>
          <w:tcPr>
            <w:tcW w:w="1276" w:type="dxa"/>
            <w:tcBorders>
              <w:top w:val="single" w:sz="12" w:space="0" w:color="000000"/>
              <w:left w:val="single" w:sz="12" w:space="0" w:color="FFFFFF"/>
              <w:bottom w:val="single" w:sz="12" w:space="0" w:color="000000"/>
              <w:right w:val="nil"/>
            </w:tcBorders>
            <w:vAlign w:val="center"/>
          </w:tcPr>
          <w:p w14:paraId="71A80CF7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color w:val="000000"/>
              </w:rPr>
            </w:pPr>
            <w:r w:rsidRPr="00065D0D">
              <w:rPr>
                <w:rFonts w:ascii="Times New Roman" w:eastAsia="標楷體" w:hAnsi="Times New Roman" w:cs="Times New Roman"/>
                <w:b/>
                <w:color w:val="000000"/>
              </w:rPr>
              <w:t>Weighted %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066121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color w:val="000000"/>
              </w:rPr>
            </w:pPr>
          </w:p>
        </w:tc>
        <w:tc>
          <w:tcPr>
            <w:tcW w:w="1701" w:type="dxa"/>
            <w:tcBorders>
              <w:top w:val="single" w:sz="12" w:space="0" w:color="000000"/>
              <w:left w:val="nil"/>
              <w:bottom w:val="single" w:sz="12" w:space="0" w:color="000000"/>
              <w:right w:val="single" w:sz="12" w:space="0" w:color="FFFFFF"/>
            </w:tcBorders>
            <w:vAlign w:val="center"/>
          </w:tcPr>
          <w:p w14:paraId="2AC92381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color w:val="000000"/>
              </w:rPr>
            </w:pPr>
            <w:r w:rsidRPr="00065D0D">
              <w:rPr>
                <w:rFonts w:ascii="Times New Roman" w:eastAsia="標楷體" w:hAnsi="Times New Roman" w:cs="Times New Roman"/>
                <w:b/>
                <w:color w:val="000000"/>
              </w:rPr>
              <w:t>No. in Sample</w:t>
            </w:r>
            <w:r>
              <w:rPr>
                <w:rFonts w:ascii="Times New Roman" w:eastAsia="標楷體" w:hAnsi="Times New Roman" w:cs="Times New Roman"/>
                <w:b/>
                <w:color w:val="000000"/>
              </w:rPr>
              <w:t xml:space="preserve"> </w:t>
            </w:r>
            <w:r w:rsidRPr="00065D0D">
              <w:rPr>
                <w:rFonts w:ascii="Times New Roman" w:eastAsia="標楷體" w:hAnsi="Times New Roman" w:cs="Times New Roman"/>
                <w:b/>
                <w:color w:val="000000"/>
              </w:rPr>
              <w:t>(Unweighted)</w:t>
            </w:r>
            <w:r>
              <w:rPr>
                <w:rFonts w:ascii="Times New Roman" w:eastAsia="標楷體" w:hAnsi="Times New Roman" w:cs="Times New Roman" w:hint="eastAsia"/>
                <w:b/>
                <w:color w:val="000000"/>
              </w:rPr>
              <w:t xml:space="preserve"> </w:t>
            </w:r>
            <w:r>
              <w:rPr>
                <w:rFonts w:ascii="Times New Roman" w:eastAsia="標楷體" w:hAnsi="Times New Roman" w:cs="Times New Roman"/>
                <w:b/>
                <w:color w:val="000000"/>
              </w:rPr>
              <w:t>(n=999)</w:t>
            </w:r>
          </w:p>
        </w:tc>
        <w:tc>
          <w:tcPr>
            <w:tcW w:w="1276" w:type="dxa"/>
            <w:tcBorders>
              <w:top w:val="single" w:sz="12" w:space="0" w:color="000000"/>
              <w:left w:val="single" w:sz="12" w:space="0" w:color="FFFFFF"/>
              <w:bottom w:val="single" w:sz="12" w:space="0" w:color="000000"/>
              <w:right w:val="single" w:sz="12" w:space="0" w:color="FFFFFF"/>
            </w:tcBorders>
            <w:vAlign w:val="center"/>
          </w:tcPr>
          <w:p w14:paraId="0163D0A7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color w:val="000000"/>
              </w:rPr>
            </w:pPr>
            <w:r w:rsidRPr="00065D0D">
              <w:rPr>
                <w:rFonts w:ascii="Times New Roman" w:eastAsia="標楷體" w:hAnsi="Times New Roman" w:cs="Times New Roman"/>
                <w:b/>
                <w:color w:val="000000"/>
              </w:rPr>
              <w:t>Weighted %</w:t>
            </w:r>
          </w:p>
        </w:tc>
        <w:tc>
          <w:tcPr>
            <w:tcW w:w="236" w:type="dxa"/>
            <w:tcBorders>
              <w:top w:val="nil"/>
              <w:left w:val="single" w:sz="12" w:space="0" w:color="FFFFFF"/>
              <w:bottom w:val="nil"/>
              <w:right w:val="single" w:sz="12" w:space="0" w:color="FFFFFF"/>
            </w:tcBorders>
          </w:tcPr>
          <w:p w14:paraId="193FCE87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color w:val="000000"/>
              </w:rPr>
            </w:pPr>
          </w:p>
        </w:tc>
        <w:tc>
          <w:tcPr>
            <w:tcW w:w="992" w:type="dxa"/>
            <w:tcBorders>
              <w:top w:val="single" w:sz="12" w:space="0" w:color="000000"/>
              <w:left w:val="single" w:sz="12" w:space="0" w:color="FFFFFF"/>
              <w:bottom w:val="single" w:sz="12" w:space="0" w:color="000000"/>
              <w:right w:val="single" w:sz="12" w:space="0" w:color="FFFFFF"/>
            </w:tcBorders>
          </w:tcPr>
          <w:p w14:paraId="6422A17C" w14:textId="0096A496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color w:val="000000"/>
              </w:rPr>
            </w:pPr>
            <w:r w:rsidRPr="00AF5196">
              <w:rPr>
                <w:rFonts w:ascii="Times New Roman" w:eastAsia="標楷體" w:hAnsi="Times New Roman" w:cs="Times New Roman"/>
                <w:b/>
                <w:color w:val="000000"/>
              </w:rPr>
              <w:t>p-value</w:t>
            </w:r>
          </w:p>
        </w:tc>
      </w:tr>
      <w:tr w:rsidR="00651ABE" w:rsidRPr="00065D0D" w14:paraId="0ECE1D08" w14:textId="1F99EF56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07DB8FEE" w14:textId="77777777" w:rsidR="00651ABE" w:rsidRPr="00065D0D" w:rsidRDefault="00651ABE" w:rsidP="00651ABE">
            <w:pPr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  <w:r w:rsidRPr="00065D0D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Sex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46056D7E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217E61C" w14:textId="1535A4F1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D2D5AAE" w14:textId="01CC34F2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FFC880D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5FC0F19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1DC0AA6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191509C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DECA232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F7F7AA6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</w:tr>
      <w:tr w:rsidR="00651ABE" w:rsidRPr="00065D0D" w14:paraId="7F7C0307" w14:textId="08912C4B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143C83C4" w14:textId="77777777" w:rsidR="00651ABE" w:rsidRPr="00065D0D" w:rsidRDefault="00651ABE" w:rsidP="00651AB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065D0D">
              <w:rPr>
                <w:rFonts w:ascii="Times New Roman" w:eastAsia="標楷體" w:hAnsi="Times New Roman" w:cs="Times New Roman"/>
                <w:color w:val="000000"/>
              </w:rPr>
              <w:t xml:space="preserve"> Female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7BF4C803" w14:textId="73785C8B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1,099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479DFC1" w14:textId="5946609A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097B118" w14:textId="39E36A82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56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671DD15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48.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93B2FBE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EA35FF1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53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CA48B2C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47.8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A869869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45CE1A2" w14:textId="5BDCE1AA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0.1542</w:t>
            </w:r>
          </w:p>
        </w:tc>
      </w:tr>
      <w:tr w:rsidR="00651ABE" w:rsidRPr="00065D0D" w14:paraId="415CF352" w14:textId="3A48DA05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538D210C" w14:textId="77777777" w:rsidR="00651ABE" w:rsidRPr="00065D0D" w:rsidRDefault="00651ABE" w:rsidP="00651AB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065D0D">
              <w:rPr>
                <w:rFonts w:ascii="Times New Roman" w:eastAsia="標楷體" w:hAnsi="Times New Roman" w:cs="Times New Roman"/>
                <w:color w:val="000000"/>
              </w:rPr>
              <w:t xml:space="preserve"> Male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2FC0AB2F" w14:textId="6B8337DB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896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FDCF189" w14:textId="78AA13A5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839ACC9" w14:textId="3289E9D9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43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7A69CA6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5</w:t>
            </w:r>
            <w:r>
              <w:rPr>
                <w:rFonts w:ascii="Times New Roman" w:eastAsia="標楷體" w:hAnsi="Times New Roman" w:cs="Times New Roman"/>
                <w:color w:val="000000"/>
              </w:rPr>
              <w:t>2.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DD448ED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3FE5D8C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46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057BF92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52.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05DE2C4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7E0C750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  <w:tr w:rsidR="00651ABE" w:rsidRPr="00065D0D" w14:paraId="2E369194" w14:textId="254B0535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25EF5BDF" w14:textId="77777777" w:rsidR="00651ABE" w:rsidRPr="00065D0D" w:rsidRDefault="00651ABE" w:rsidP="00651ABE">
            <w:pPr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  <w:r w:rsidRPr="00065D0D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Age, years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3784B125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0D65162" w14:textId="0D7408DD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AA43C05" w14:textId="0A2B0E75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99F8CFE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8F0CBCF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8C78E62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AADF255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4D065A8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A137E1F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</w:tr>
      <w:tr w:rsidR="00651ABE" w:rsidRPr="00065D0D" w14:paraId="2CB702B8" w14:textId="68DA4A1E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7E7BA76A" w14:textId="77777777" w:rsidR="00651ABE" w:rsidRPr="00065D0D" w:rsidRDefault="00651ABE" w:rsidP="00651AB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065D0D"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  <w:r>
              <w:rPr>
                <w:rFonts w:ascii="Times New Roman" w:eastAsia="標楷體" w:hAnsi="Times New Roman" w:cs="Times New Roman"/>
                <w:color w:val="000000"/>
              </w:rPr>
              <w:t>20</w:t>
            </w:r>
            <w:r w:rsidRPr="00065D0D">
              <w:rPr>
                <w:rFonts w:ascii="Times New Roman" w:eastAsia="標楷體" w:hAnsi="Times New Roman" w:cs="Times New Roman"/>
                <w:color w:val="000000"/>
              </w:rPr>
              <w:t>-64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480ACC8E" w14:textId="2402B409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1,159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7B2EAD4" w14:textId="788CAE62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8D286BD" w14:textId="28FCDCE4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58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F87FCF7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83.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F0076AE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FD5E13A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57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B2E5D1E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76.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31C87DE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95A5F74" w14:textId="792F9DBA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0.3703</w:t>
            </w:r>
          </w:p>
        </w:tc>
      </w:tr>
      <w:tr w:rsidR="00651ABE" w:rsidRPr="00065D0D" w14:paraId="48859EBF" w14:textId="3B0CB6F7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03F016E0" w14:textId="77777777" w:rsidR="00651ABE" w:rsidRPr="00065D0D" w:rsidRDefault="00651ABE" w:rsidP="00651AB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065D0D">
              <w:rPr>
                <w:rFonts w:ascii="Times New Roman" w:eastAsia="標楷體" w:hAnsi="Times New Roman" w:cs="Times New Roman"/>
                <w:color w:val="000000"/>
              </w:rPr>
              <w:t xml:space="preserve"> 65+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42126C34" w14:textId="16C19144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836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A227EAA" w14:textId="61562D3D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CAA5489" w14:textId="75E76BE1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40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D79D859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16.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66D9A3B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5C2C9B7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42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CC123C1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24.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B09CD3E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1D3E2B1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  <w:tr w:rsidR="00651ABE" w:rsidRPr="00065D0D" w14:paraId="3F39DE0D" w14:textId="68AC8CA5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4927D423" w14:textId="77777777" w:rsidR="00651ABE" w:rsidRPr="00065D0D" w:rsidRDefault="00651ABE" w:rsidP="00651AB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065D0D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Education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114CEAEF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620D864" w14:textId="57CDE812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80218E3" w14:textId="28621733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3816B99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70989B9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3F56071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781878B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2EDE876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E9C88F5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  <w:tr w:rsidR="00651ABE" w:rsidRPr="00065D0D" w14:paraId="71F3A7EF" w14:textId="163EF1E1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2A086A9F" w14:textId="77777777" w:rsidR="00651ABE" w:rsidRPr="00065D0D" w:rsidRDefault="00651ABE" w:rsidP="00651AB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065D0D">
              <w:rPr>
                <w:rFonts w:ascii="Times New Roman" w:eastAsia="標楷體" w:hAnsi="Times New Roman" w:cs="Times New Roman"/>
                <w:color w:val="000000"/>
              </w:rPr>
              <w:t xml:space="preserve"> Under grade12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261C6B20" w14:textId="1AEEA8EF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89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FA83D1A" w14:textId="4EDD97FC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FEF1DB2" w14:textId="451A5E80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44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352F787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26.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0EEC2EC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2B89926" w14:textId="37494A6D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45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ED8103B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29.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5FE4760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7D1F42C" w14:textId="5B714C98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0.7448</w:t>
            </w:r>
          </w:p>
        </w:tc>
      </w:tr>
      <w:tr w:rsidR="00651ABE" w:rsidRPr="00065D0D" w14:paraId="3FE1F188" w14:textId="1C90EEA3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2B7E6972" w14:textId="77777777" w:rsidR="00651ABE" w:rsidRPr="00065D0D" w:rsidRDefault="00651ABE" w:rsidP="00651AB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065D0D">
              <w:rPr>
                <w:rFonts w:ascii="Times New Roman" w:eastAsia="標楷體" w:hAnsi="Times New Roman" w:cs="Times New Roman"/>
                <w:color w:val="000000"/>
              </w:rPr>
              <w:t xml:space="preserve"> GED/High school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493DF2F5" w14:textId="50D39A63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58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D2FA6A4" w14:textId="2B46768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BA00A5D" w14:textId="143CD7CE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29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5BA645B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36.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AA8D757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A5A0E1B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28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BDBF20E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30.9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69E4DD0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F1FB4F5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  <w:tr w:rsidR="00651ABE" w:rsidRPr="00065D0D" w14:paraId="4E24B202" w14:textId="7E6E21B9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59FBBE5A" w14:textId="77777777" w:rsidR="00651ABE" w:rsidRPr="00065D0D" w:rsidRDefault="00651ABE" w:rsidP="00651AB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065D0D">
              <w:rPr>
                <w:rFonts w:ascii="Times New Roman" w:eastAsia="標楷體" w:hAnsi="Times New Roman" w:cs="Times New Roman"/>
                <w:color w:val="000000"/>
              </w:rPr>
              <w:t xml:space="preserve"> College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22AD8436" w14:textId="60D69F54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17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B6CE07E" w14:textId="689E79A4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9C27BA2" w14:textId="2818D33F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8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50DAFC6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9.3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91D0211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8E5166D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9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79A1BAD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11.6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06CD29F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210A6D3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  <w:tr w:rsidR="00651ABE" w:rsidRPr="00065D0D" w14:paraId="4D77A4CC" w14:textId="33DCC6CB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70CDE1B9" w14:textId="77777777" w:rsidR="00651ABE" w:rsidRPr="00065D0D" w:rsidRDefault="00651ABE" w:rsidP="00651AB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065D0D">
              <w:rPr>
                <w:rFonts w:ascii="Times New Roman" w:eastAsia="標楷體" w:hAnsi="Times New Roman" w:cs="Times New Roman"/>
                <w:color w:val="000000"/>
              </w:rPr>
              <w:t xml:space="preserve"> Bachelor's degree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5C815E93" w14:textId="24AB51C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289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557870F" w14:textId="75B5DA3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5595EBC" w14:textId="7AED1BFC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15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09414C1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25.9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BED34BC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60CFD9E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13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B6A70D6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24.7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C47B532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7C320EE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  <w:tr w:rsidR="00651ABE" w:rsidRPr="00065D0D" w14:paraId="4A4F2F6B" w14:textId="53D3135E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01FA04E6" w14:textId="77777777" w:rsidR="00651ABE" w:rsidRPr="00065D0D" w:rsidRDefault="00651ABE" w:rsidP="00651AB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065D0D">
              <w:rPr>
                <w:rFonts w:ascii="Times New Roman" w:eastAsia="標楷體" w:hAnsi="Times New Roman" w:cs="Times New Roman"/>
                <w:color w:val="000000"/>
              </w:rPr>
              <w:t xml:space="preserve"> Graduate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6AB62078" w14:textId="5B6D0739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53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948DEA1" w14:textId="6A160B23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F9A9669" w14:textId="39E535AC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2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8893675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2.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2FAD7BB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C3307BC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2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CBC993A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3.8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7D37CFF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39ACCDF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  <w:tr w:rsidR="00651ABE" w:rsidRPr="00065D0D" w14:paraId="31005962" w14:textId="44B26B0B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5ADB048B" w14:textId="77777777" w:rsidR="00651ABE" w:rsidRDefault="00651ABE" w:rsidP="00651AB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065D0D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General health status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29DE1A5B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86DD9FA" w14:textId="680884DE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F4A3F2F" w14:textId="6B91837A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E66BD1F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672404D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819B57F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D5495B6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0811981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BC14B48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  <w:tr w:rsidR="00651ABE" w:rsidRPr="00065D0D" w14:paraId="3B8C1197" w14:textId="1171CB2C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7571DE96" w14:textId="77777777" w:rsidR="00651ABE" w:rsidRDefault="00651ABE" w:rsidP="00651AB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065D0D">
              <w:rPr>
                <w:rFonts w:ascii="Times New Roman" w:eastAsia="標楷體" w:hAnsi="Times New Roman" w:cs="Times New Roman"/>
                <w:color w:val="000000"/>
              </w:rPr>
              <w:t xml:space="preserve"> Excellent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1FFBC88A" w14:textId="00BAFDF0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407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4C13F0C" w14:textId="48A5E981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C752677" w14:textId="395032FF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2</w:t>
            </w:r>
            <w:r>
              <w:rPr>
                <w:rFonts w:ascii="Times New Roman" w:eastAsia="標楷體" w:hAnsi="Times New Roman" w:cs="Times New Roman"/>
                <w:color w:val="000000"/>
              </w:rPr>
              <w:t>3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5517461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2</w:t>
            </w:r>
            <w:r>
              <w:rPr>
                <w:rFonts w:ascii="Times New Roman" w:eastAsia="標楷體" w:hAnsi="Times New Roman" w:cs="Times New Roman"/>
                <w:color w:val="000000"/>
              </w:rPr>
              <w:t>7.9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0EA7C37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EAC0EB0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</w:rPr>
              <w:t>7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9BC656F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2</w:t>
            </w:r>
            <w:r>
              <w:rPr>
                <w:rFonts w:ascii="Times New Roman" w:eastAsia="標楷體" w:hAnsi="Times New Roman" w:cs="Times New Roman"/>
                <w:color w:val="000000"/>
              </w:rPr>
              <w:t>1.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8B1DFBC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58C0B6F" w14:textId="7DB897A4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&lt;0.001</w:t>
            </w:r>
          </w:p>
        </w:tc>
      </w:tr>
      <w:tr w:rsidR="00651ABE" w:rsidRPr="00065D0D" w14:paraId="551DAE0A" w14:textId="789F80DB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078BA586" w14:textId="77777777" w:rsidR="00651ABE" w:rsidRDefault="00651ABE" w:rsidP="00651AB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065D0D">
              <w:rPr>
                <w:rFonts w:ascii="Times New Roman" w:eastAsia="標楷體" w:hAnsi="Times New Roman" w:cs="Times New Roman"/>
                <w:color w:val="000000"/>
              </w:rPr>
              <w:t xml:space="preserve"> Good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262A077F" w14:textId="20AC86B4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852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384C3FE" w14:textId="19492556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359CD17" w14:textId="149C841B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3</w:t>
            </w:r>
            <w:r>
              <w:rPr>
                <w:rFonts w:ascii="Times New Roman" w:eastAsia="標楷體" w:hAnsi="Times New Roman" w:cs="Times New Roman"/>
                <w:color w:val="000000"/>
              </w:rPr>
              <w:t>9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71DA2CD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4</w:t>
            </w:r>
            <w:r>
              <w:rPr>
                <w:rFonts w:ascii="Times New Roman" w:eastAsia="標楷體" w:hAnsi="Times New Roman" w:cs="Times New Roman"/>
                <w:color w:val="000000"/>
              </w:rPr>
              <w:t>2.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6FB7C32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8D86F65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4</w:t>
            </w:r>
            <w:r>
              <w:rPr>
                <w:rFonts w:ascii="Times New Roman" w:eastAsia="標楷體" w:hAnsi="Times New Roman" w:cs="Times New Roman"/>
                <w:color w:val="000000"/>
              </w:rPr>
              <w:t>6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2363860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4</w:t>
            </w:r>
            <w:r>
              <w:rPr>
                <w:rFonts w:ascii="Times New Roman" w:eastAsia="標楷體" w:hAnsi="Times New Roman" w:cs="Times New Roman"/>
                <w:color w:val="000000"/>
              </w:rPr>
              <w:t>8.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678D1C4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A1F421B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  <w:tr w:rsidR="00651ABE" w:rsidRPr="00065D0D" w14:paraId="421500CC" w14:textId="3C37B2B1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6EAA9670" w14:textId="77777777" w:rsidR="00651ABE" w:rsidRDefault="00651ABE" w:rsidP="00651AB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065D0D"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  <w:r>
              <w:rPr>
                <w:rFonts w:ascii="Times New Roman" w:eastAsia="標楷體" w:hAnsi="Times New Roman" w:cs="Times New Roman"/>
                <w:color w:val="000000"/>
              </w:rPr>
              <w:t>Fair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63FC36AB" w14:textId="15B868CF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416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12F73CF" w14:textId="356E4FE8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15A3A9B" w14:textId="275FCC5B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</w:rPr>
              <w:t>8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D86FFC9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</w:rPr>
              <w:t>7.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F0F93B1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3A1C6B0" w14:textId="4365C4B5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2</w:t>
            </w:r>
            <w:r>
              <w:rPr>
                <w:rFonts w:ascii="Times New Roman" w:eastAsia="標楷體" w:hAnsi="Times New Roman" w:cs="Times New Roman"/>
                <w:color w:val="000000"/>
              </w:rPr>
              <w:t>3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0504287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2</w:t>
            </w:r>
            <w:r>
              <w:rPr>
                <w:rFonts w:ascii="Times New Roman" w:eastAsia="標楷體" w:hAnsi="Times New Roman" w:cs="Times New Roman"/>
                <w:color w:val="000000"/>
              </w:rPr>
              <w:t>0.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3ED46B4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FCF0293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  <w:tr w:rsidR="00651ABE" w:rsidRPr="00065D0D" w14:paraId="48BF2667" w14:textId="03A285D1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3ACC5E16" w14:textId="77777777" w:rsidR="00651ABE" w:rsidRDefault="00651ABE" w:rsidP="00651AB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065D0D">
              <w:rPr>
                <w:rFonts w:ascii="Times New Roman" w:eastAsia="標楷體" w:hAnsi="Times New Roman" w:cs="Times New Roman"/>
                <w:color w:val="000000"/>
              </w:rPr>
              <w:t xml:space="preserve"> Poor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30DD1DD0" w14:textId="5E997BC4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267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F88A794" w14:textId="5DCA3196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D4252E0" w14:textId="347AA13E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</w:rPr>
              <w:t>5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4722FE6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</w:rPr>
              <w:t>0.6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BA439D6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64B91D2" w14:textId="05E0A578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</w:rPr>
              <w:t>1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C25FF48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8</w:t>
            </w:r>
            <w:r>
              <w:rPr>
                <w:rFonts w:ascii="Times New Roman" w:eastAsia="標楷體" w:hAnsi="Times New Roman" w:cs="Times New Roman"/>
                <w:color w:val="000000"/>
              </w:rPr>
              <w:t>.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CFECFF0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CF45030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  <w:tr w:rsidR="00651ABE" w:rsidRPr="00065D0D" w14:paraId="2369BBA6" w14:textId="13B4E9D4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68310E90" w14:textId="77777777" w:rsidR="00651ABE" w:rsidRPr="00065D0D" w:rsidRDefault="00651ABE" w:rsidP="00651ABE">
            <w:pPr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 xml:space="preserve"> Very poor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3D8D08C0" w14:textId="412DF6FE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53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D743CD2" w14:textId="2DCD71A1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D089FA7" w14:textId="1891D3BA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2</w:t>
            </w:r>
            <w:r>
              <w:rPr>
                <w:rFonts w:ascii="Times New Roman" w:eastAsia="標楷體" w:hAnsi="Times New Roman" w:cs="Times New Roman"/>
                <w:color w:val="000000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EE18E61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2</w:t>
            </w:r>
            <w:r>
              <w:rPr>
                <w:rFonts w:ascii="Times New Roman" w:eastAsia="標楷體" w:hAnsi="Times New Roman" w:cs="Times New Roman"/>
                <w:color w:val="000000"/>
              </w:rPr>
              <w:t>.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E1FE85D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92242C7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2</w:t>
            </w:r>
            <w:r>
              <w:rPr>
                <w:rFonts w:ascii="Times New Roman" w:eastAsia="標楷體" w:hAnsi="Times New Roman" w:cs="Times New Roman"/>
                <w:color w:val="000000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268A409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</w:rPr>
              <w:t>.8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9D3D5D9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E7B19D2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  <w:tr w:rsidR="00651ABE" w:rsidRPr="00065D0D" w14:paraId="16FD1DAD" w14:textId="739A62C8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2A5082A2" w14:textId="77777777" w:rsidR="00651ABE" w:rsidRDefault="00651ABE" w:rsidP="00651ABE">
            <w:pPr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Household</w:t>
            </w:r>
            <w:r w:rsidRPr="00065D0D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 xml:space="preserve"> income</w:t>
            </w:r>
            <w:r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 xml:space="preserve"> per month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12DE2DC1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0124A40" w14:textId="669590BA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DB04496" w14:textId="5F4E0B3F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E441020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42B692D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06EBD1E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359CC3D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75DBDE4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4CC762A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  <w:tr w:rsidR="00651ABE" w:rsidRPr="00065D0D" w14:paraId="4453A852" w14:textId="32DDE520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076828D7" w14:textId="77777777" w:rsidR="00651ABE" w:rsidRDefault="00651ABE" w:rsidP="00651ABE">
            <w:pPr>
              <w:ind w:firstLineChars="50" w:firstLine="120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Under USD1</w:t>
            </w:r>
            <w:r>
              <w:rPr>
                <w:rFonts w:ascii="Times New Roman" w:eastAsia="標楷體" w:hAnsi="Times New Roman" w:cs="Times New Roman" w:hint="eastAsia"/>
                <w:color w:val="000000"/>
              </w:rPr>
              <w:t>,</w:t>
            </w:r>
            <w:r>
              <w:rPr>
                <w:rFonts w:ascii="Times New Roman" w:eastAsia="標楷體" w:hAnsi="Times New Roman" w:cs="Times New Roman"/>
                <w:color w:val="000000"/>
              </w:rPr>
              <w:t>000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10DA124A" w14:textId="1B6935E8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73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C51A725" w14:textId="708DF41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1F377AA" w14:textId="68B75556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40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44295C1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28.6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977D8F0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5CA6880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33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117ACF9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23.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29CB156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5ABDB7D" w14:textId="2A5E5EBA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0.002</w:t>
            </w:r>
          </w:p>
        </w:tc>
      </w:tr>
      <w:tr w:rsidR="00651ABE" w:rsidRPr="00065D0D" w14:paraId="73583CA8" w14:textId="2D0FFC3D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586D1FCA" w14:textId="77777777" w:rsidR="00651ABE" w:rsidRDefault="00651ABE" w:rsidP="00651ABE">
            <w:pPr>
              <w:ind w:firstLineChars="50" w:firstLine="120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USD1,000-USD1,667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25C10220" w14:textId="2E45D1A2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42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D923923" w14:textId="18FC6525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D696597" w14:textId="43862DA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21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F6B508E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24.2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2FE5DC8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360A7CA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2</w:t>
            </w:r>
            <w:r>
              <w:rPr>
                <w:rFonts w:ascii="Times New Roman" w:eastAsia="標楷體" w:hAnsi="Times New Roman" w:cs="Times New Roman"/>
                <w:color w:val="000000"/>
              </w:rPr>
              <w:t>0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E11939A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21.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A6BDB84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94C81FB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  <w:tr w:rsidR="00651ABE" w:rsidRPr="00065D0D" w14:paraId="3E21A7A8" w14:textId="67236182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1B1BDE56" w14:textId="77777777" w:rsidR="00651ABE" w:rsidRDefault="00651ABE" w:rsidP="00651ABE">
            <w:pPr>
              <w:ind w:firstLineChars="50" w:firstLine="120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USD1,667-USD2,667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2F9CEED1" w14:textId="47881136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24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CB69C7E" w14:textId="787B5C9D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72D52E6" w14:textId="3DA6A28C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10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0D20A3C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13.6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4DF80FA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D63E737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13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CA9EE24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19.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23E2DF0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360A492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  <w:tr w:rsidR="00651ABE" w:rsidRPr="00065D0D" w14:paraId="0C34DA2B" w14:textId="3D9667E8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2C29A3EF" w14:textId="77777777" w:rsidR="00651ABE" w:rsidRDefault="00651ABE" w:rsidP="00651ABE">
            <w:pPr>
              <w:ind w:firstLineChars="50" w:firstLine="120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USD2,667-USD3,333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58EC2938" w14:textId="4A092AE5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126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9F45AFD" w14:textId="3282A4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482E1BD" w14:textId="449E5A20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5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C1AE84D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7.3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F4EA73D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772C420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7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8DAC7EE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9.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48186C2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E1CF437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  <w:tr w:rsidR="00651ABE" w:rsidRPr="00065D0D" w14:paraId="259EE393" w14:textId="47D1C004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62A25BE4" w14:textId="77777777" w:rsidR="00651ABE" w:rsidRDefault="00651ABE" w:rsidP="00651ABE">
            <w:pPr>
              <w:ind w:firstLineChars="50" w:firstLine="120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O</w:t>
            </w:r>
            <w:r>
              <w:rPr>
                <w:rFonts w:ascii="Times New Roman" w:eastAsia="標楷體" w:hAnsi="Times New Roman" w:cs="Times New Roman"/>
                <w:color w:val="000000"/>
              </w:rPr>
              <w:t>ver USD3,333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5C62CBBA" w14:textId="5CBF6AB5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206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EF6852B" w14:textId="76F627D3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9AC237B" w14:textId="7E535BD2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9</w:t>
            </w:r>
            <w:r>
              <w:rPr>
                <w:rFonts w:ascii="Times New Roman" w:eastAsia="標楷體" w:hAnsi="Times New Roman" w:cs="Times New Roman"/>
                <w:color w:val="000000"/>
              </w:rPr>
              <w:t>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BD9DD82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</w:rPr>
              <w:t>3.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0138410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7BE50B9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10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B2BAD2A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13.6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03C2950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4C031B8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  <w:tr w:rsidR="00651ABE" w:rsidRPr="00065D0D" w14:paraId="42379DAE" w14:textId="6C4038A2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5B8D4489" w14:textId="77777777" w:rsidR="00651ABE" w:rsidRDefault="00651ABE" w:rsidP="00651ABE">
            <w:pPr>
              <w:ind w:firstLineChars="50" w:firstLine="120"/>
              <w:rPr>
                <w:rFonts w:ascii="Times New Roman" w:eastAsia="標楷體" w:hAnsi="Times New Roman" w:cs="Times New Roman"/>
                <w:color w:val="000000"/>
              </w:rPr>
            </w:pPr>
            <w:r w:rsidRPr="00223F93">
              <w:rPr>
                <w:rFonts w:ascii="Times New Roman" w:eastAsia="標楷體" w:hAnsi="Times New Roman" w:cs="Times New Roman"/>
                <w:color w:val="000000"/>
              </w:rPr>
              <w:t>Refused/Don’t know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74B11016" w14:textId="366D819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262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9E82232" w14:textId="552E84FF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58B1635" w14:textId="325FA275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</w:rPr>
              <w:t>2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3DFD24F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</w:rPr>
              <w:t>2.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93FF7C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4BD0944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</w:rPr>
              <w:t>4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3197202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</w:rPr>
              <w:t>3.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3691F5E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6C9820E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  <w:tr w:rsidR="00651ABE" w:rsidRPr="00065D0D" w14:paraId="429F4E0C" w14:textId="2B8F3FCF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6AA8E5B7" w14:textId="77777777" w:rsidR="00651ABE" w:rsidRPr="00065D0D" w:rsidRDefault="00651ABE" w:rsidP="00651ABE">
            <w:pPr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  <w:r w:rsidRPr="00065D0D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Marital status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22C73FCB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9628A21" w14:textId="47C319F2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C817E96" w14:textId="79749AC6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EE229EB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56EE5BB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A6FE3BF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180BB55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BC57DE6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18FB141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</w:tr>
      <w:tr w:rsidR="00651ABE" w:rsidRPr="00065D0D" w14:paraId="5089DFB0" w14:textId="708FE845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7481F59A" w14:textId="77777777" w:rsidR="00651ABE" w:rsidRPr="00065D0D" w:rsidRDefault="00651ABE" w:rsidP="00651AB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065D0D">
              <w:rPr>
                <w:rFonts w:ascii="Times New Roman" w:eastAsia="標楷體" w:hAnsi="Times New Roman" w:cs="Times New Roman"/>
                <w:color w:val="000000"/>
              </w:rPr>
              <w:t xml:space="preserve"> Married/partner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4B8EDC62" w14:textId="22113D8C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1,252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4EF5EC4" w14:textId="50E71148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8B8190B" w14:textId="2459D28E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5</w:t>
            </w:r>
            <w:r>
              <w:rPr>
                <w:rFonts w:ascii="Times New Roman" w:eastAsia="標楷體" w:hAnsi="Times New Roman" w:cs="Times New Roman"/>
                <w:color w:val="000000"/>
              </w:rPr>
              <w:t>9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9A59DD5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54.2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1A497E5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26409C8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65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2D7EC1D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065D0D">
              <w:rPr>
                <w:rFonts w:ascii="Times New Roman" w:eastAsia="標楷體" w:hAnsi="Times New Roman" w:cs="Times New Roman"/>
                <w:color w:val="000000"/>
              </w:rPr>
              <w:t>5</w:t>
            </w:r>
            <w:r>
              <w:rPr>
                <w:rFonts w:ascii="Times New Roman" w:eastAsia="標楷體" w:hAnsi="Times New Roman" w:cs="Times New Roman"/>
                <w:color w:val="000000"/>
              </w:rPr>
              <w:t>8.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AF8FC6C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BCEA137" w14:textId="5C022EB4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0.007</w:t>
            </w:r>
          </w:p>
        </w:tc>
      </w:tr>
      <w:tr w:rsidR="00651ABE" w:rsidRPr="00065D0D" w14:paraId="1DCFF65B" w14:textId="210BA874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545743E5" w14:textId="77777777" w:rsidR="00651ABE" w:rsidRPr="00065D0D" w:rsidRDefault="00651ABE" w:rsidP="00651AB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065D0D"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  <w:r>
              <w:rPr>
                <w:rFonts w:ascii="Times New Roman" w:eastAsia="標楷體" w:hAnsi="Times New Roman" w:cs="Times New Roman"/>
                <w:color w:val="000000"/>
              </w:rPr>
              <w:t>U</w:t>
            </w:r>
            <w:r w:rsidRPr="00065D0D">
              <w:rPr>
                <w:rFonts w:ascii="Times New Roman" w:eastAsia="標楷體" w:hAnsi="Times New Roman" w:cs="Times New Roman"/>
                <w:color w:val="000000"/>
              </w:rPr>
              <w:t>nmarried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7C52C777" w14:textId="0A72E679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72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2F676F0" w14:textId="42A984A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2D483AE" w14:textId="0E133C21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3</w:t>
            </w:r>
            <w:r>
              <w:rPr>
                <w:rFonts w:ascii="Times New Roman" w:eastAsia="標楷體" w:hAnsi="Times New Roman" w:cs="Times New Roman"/>
                <w:color w:val="000000"/>
              </w:rPr>
              <w:t>9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DCC7BBC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4</w:t>
            </w:r>
            <w:r>
              <w:rPr>
                <w:rFonts w:ascii="Times New Roman" w:eastAsia="標楷體" w:hAnsi="Times New Roman" w:cs="Times New Roman"/>
                <w:color w:val="000000"/>
              </w:rPr>
              <w:t>5.2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8B3A6C0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F10EA38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3</w:t>
            </w:r>
            <w:r>
              <w:rPr>
                <w:rFonts w:ascii="Times New Roman" w:eastAsia="標楷體" w:hAnsi="Times New Roman" w:cs="Times New Roman"/>
                <w:color w:val="000000"/>
              </w:rPr>
              <w:t>2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6F63159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40.9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6DAD2D0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74A2C14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  <w:tr w:rsidR="00651ABE" w:rsidRPr="00065D0D" w14:paraId="6E8E0E03" w14:textId="5389CF1C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4E2ABE6D" w14:textId="77777777" w:rsidR="00651ABE" w:rsidRPr="00065D0D" w:rsidRDefault="00651ABE" w:rsidP="00651ABE">
            <w:pPr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 xml:space="preserve"> </w:t>
            </w:r>
            <w:r w:rsidRPr="00BA4708">
              <w:rPr>
                <w:rFonts w:ascii="Times New Roman" w:eastAsia="標楷體" w:hAnsi="Times New Roman" w:cs="Times New Roman"/>
                <w:color w:val="000000"/>
              </w:rPr>
              <w:t>Refused/Don’t know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3CE367F8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7F5B054" w14:textId="0EBB2768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8D82C5F" w14:textId="143D8A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82B0B01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0</w:t>
            </w:r>
            <w:r>
              <w:rPr>
                <w:rFonts w:ascii="Times New Roman" w:eastAsia="標楷體" w:hAnsi="Times New Roman" w:cs="Times New Roman"/>
                <w:color w:val="000000"/>
              </w:rPr>
              <w:t>.6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652250B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863DE41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A52337C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0</w:t>
            </w:r>
            <w:r>
              <w:rPr>
                <w:rFonts w:ascii="Times New Roman" w:eastAsia="標楷體" w:hAnsi="Times New Roman" w:cs="Times New Roman"/>
                <w:color w:val="000000"/>
              </w:rPr>
              <w:t>.8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57671B2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8DB48D3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  <w:tr w:rsidR="00651ABE" w:rsidRPr="00065D0D" w14:paraId="70ADE743" w14:textId="3F85B6D2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5ABC6D7E" w14:textId="77777777" w:rsidR="00651ABE" w:rsidRPr="008B6D2B" w:rsidRDefault="00651ABE" w:rsidP="00651ABE">
            <w:pPr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  <w:r w:rsidRPr="008B6D2B">
              <w:rPr>
                <w:rFonts w:ascii="Times New Roman" w:eastAsia="標楷體" w:hAnsi="Times New Roman" w:cs="Times New Roman" w:hint="eastAsia"/>
                <w:b/>
                <w:bCs/>
                <w:color w:val="000000"/>
              </w:rPr>
              <w:t>W</w:t>
            </w:r>
            <w:r w:rsidRPr="008B6D2B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 xml:space="preserve">ith family </w:t>
            </w:r>
            <w:r w:rsidRPr="000307AE">
              <w:rPr>
                <w:rFonts w:ascii="Times New Roman" w:hAnsi="Times New Roman" w:cs="Times New Roman"/>
                <w:b/>
                <w:bCs/>
                <w:szCs w:val="24"/>
              </w:rPr>
              <w:t>physician</w:t>
            </w:r>
            <w:r w:rsidRPr="000307AE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s</w:t>
            </w:r>
            <w:r w:rsidRPr="008B6D2B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 xml:space="preserve"> </w:t>
            </w:r>
            <w:r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in living township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7361B89F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96B3BCA" w14:textId="7B186EDB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9C163E7" w14:textId="477A49BA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B224253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5746D7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B457408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2812D26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AC9B2B9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7C36CE9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  <w:tr w:rsidR="00651ABE" w:rsidRPr="00065D0D" w14:paraId="0CCDC129" w14:textId="6F35D938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5A8DFB16" w14:textId="77777777" w:rsidR="00651ABE" w:rsidRDefault="00651ABE" w:rsidP="00651ABE">
            <w:pPr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 xml:space="preserve"> </w:t>
            </w:r>
            <w:r>
              <w:rPr>
                <w:rFonts w:ascii="Times New Roman" w:eastAsia="標楷體" w:hAnsi="Times New Roman" w:cs="Times New Roman"/>
                <w:color w:val="000000"/>
              </w:rPr>
              <w:t>Yes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7405AE02" w14:textId="750075CA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1,58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1D29825" w14:textId="06F4AFB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3E65DAD" w14:textId="61E1785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7</w:t>
            </w:r>
            <w:r>
              <w:rPr>
                <w:rFonts w:ascii="Times New Roman" w:eastAsia="標楷體" w:hAnsi="Times New Roman" w:cs="Times New Roman"/>
                <w:color w:val="000000"/>
              </w:rPr>
              <w:t>3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7A471CB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7</w:t>
            </w:r>
            <w:r>
              <w:rPr>
                <w:rFonts w:ascii="Times New Roman" w:eastAsia="標楷體" w:hAnsi="Times New Roman" w:cs="Times New Roman"/>
                <w:color w:val="000000"/>
              </w:rPr>
              <w:t>3.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AAE3836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8AF43B1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8</w:t>
            </w:r>
            <w:r>
              <w:rPr>
                <w:rFonts w:ascii="Times New Roman" w:eastAsia="標楷體" w:hAnsi="Times New Roman" w:cs="Times New Roman"/>
                <w:color w:val="000000"/>
              </w:rPr>
              <w:t>4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6C48923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8</w:t>
            </w:r>
            <w:r>
              <w:rPr>
                <w:rFonts w:ascii="Times New Roman" w:eastAsia="標楷體" w:hAnsi="Times New Roman" w:cs="Times New Roman"/>
                <w:color w:val="000000"/>
              </w:rPr>
              <w:t>4.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00B2897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FDB2A7B" w14:textId="292B838B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&lt;0.001</w:t>
            </w:r>
          </w:p>
        </w:tc>
      </w:tr>
      <w:tr w:rsidR="00651ABE" w:rsidRPr="00065D0D" w14:paraId="52FD2A33" w14:textId="15F9BBAE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4C77F346" w14:textId="77777777" w:rsidR="00651ABE" w:rsidRDefault="00651ABE" w:rsidP="00651ABE">
            <w:pPr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lastRenderedPageBreak/>
              <w:t xml:space="preserve"> </w:t>
            </w:r>
            <w:r>
              <w:rPr>
                <w:rFonts w:ascii="Times New Roman" w:eastAsia="標楷體" w:hAnsi="Times New Roman" w:cs="Times New Roman"/>
                <w:color w:val="000000"/>
              </w:rPr>
              <w:t>No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0310A375" w14:textId="2DB3AB50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41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8A10F82" w14:textId="18F17B3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0BC92CE" w14:textId="2723848E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2</w:t>
            </w:r>
            <w:r>
              <w:rPr>
                <w:rFonts w:ascii="Times New Roman" w:eastAsia="標楷體" w:hAnsi="Times New Roman" w:cs="Times New Roman"/>
                <w:color w:val="000000"/>
              </w:rPr>
              <w:t>6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D58C286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2</w:t>
            </w:r>
            <w:r>
              <w:rPr>
                <w:rFonts w:ascii="Times New Roman" w:eastAsia="標楷體" w:hAnsi="Times New Roman" w:cs="Times New Roman"/>
                <w:color w:val="000000"/>
              </w:rPr>
              <w:t>6.2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12B78C7" w14:textId="77777777" w:rsidR="00651ABE" w:rsidRPr="00065D0D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BC54BEC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</w:rPr>
              <w:t>5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AFE9093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</w:rPr>
              <w:t>6.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1A62694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8A1B397" w14:textId="77777777" w:rsidR="00651ABE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  <w:tr w:rsidR="00651ABE" w:rsidRPr="00065D0D" w14:paraId="1D2CC51B" w14:textId="77777777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7E51EB38" w14:textId="1DC47152" w:rsidR="00651ABE" w:rsidRPr="00D401CF" w:rsidRDefault="00651ABE" w:rsidP="00651AB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Having a usual physician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3FA4755E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EB82B18" w14:textId="305B7501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7B9C93E" w14:textId="75DCB27C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D6A19C8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A6BC15C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2E5A6A2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F36883E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A1581E0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5418233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  <w:tr w:rsidR="00651ABE" w:rsidRPr="00065D0D" w14:paraId="0225C874" w14:textId="77777777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5A798275" w14:textId="479B03AF" w:rsidR="00651ABE" w:rsidRPr="00D401CF" w:rsidRDefault="00651ABE" w:rsidP="00651AB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 w:hint="eastAsia"/>
                <w:color w:val="000000"/>
              </w:rPr>
              <w:t xml:space="preserve"> </w:t>
            </w:r>
            <w:r w:rsidRPr="00D401CF">
              <w:rPr>
                <w:rFonts w:ascii="Times New Roman" w:eastAsia="標楷體" w:hAnsi="Times New Roman" w:cs="Times New Roman"/>
                <w:color w:val="000000"/>
              </w:rPr>
              <w:t>Yes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1F2A8047" w14:textId="60BFE950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1,16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BF8F148" w14:textId="23376500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28E9C32" w14:textId="6A5A0EDC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55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40AEDE6" w14:textId="04179615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43.2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2557231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30A7FEB" w14:textId="69350D20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60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4DA241B" w14:textId="468B9A14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45.6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FA7C918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2A51510" w14:textId="4365B0C1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0.035</w:t>
            </w:r>
          </w:p>
        </w:tc>
      </w:tr>
      <w:tr w:rsidR="00651ABE" w:rsidRPr="00065D0D" w14:paraId="44C2F32B" w14:textId="77777777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4A53B0B5" w14:textId="73541F7E" w:rsidR="00651ABE" w:rsidRPr="00D401CF" w:rsidRDefault="00651ABE" w:rsidP="00651AB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 w:hint="eastAsia"/>
                <w:color w:val="000000"/>
              </w:rPr>
              <w:t xml:space="preserve"> </w:t>
            </w:r>
            <w:r w:rsidRPr="00D401CF">
              <w:rPr>
                <w:rFonts w:ascii="Times New Roman" w:eastAsia="標楷體" w:hAnsi="Times New Roman" w:cs="Times New Roman"/>
                <w:color w:val="000000"/>
              </w:rPr>
              <w:t>No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435CF819" w14:textId="3D668651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833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DC90417" w14:textId="3C87DE03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7AEF92F" w14:textId="384D051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44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E9A22FD" w14:textId="6957ECEA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56.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A3D3679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95FB5BE" w14:textId="16714F1F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39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7CC288A" w14:textId="74C94230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54.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E3C3357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46228C6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  <w:tr w:rsidR="00651ABE" w:rsidRPr="00065D0D" w14:paraId="038374C6" w14:textId="77777777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6E1E3CAB" w14:textId="1BF6DB2A" w:rsidR="00651ABE" w:rsidRPr="00D401CF" w:rsidRDefault="00651ABE" w:rsidP="00651AB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 xml:space="preserve"> Refused/Don’t know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77B58A32" w14:textId="213BAC9E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2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773D1D7" w14:textId="60A6BD35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90A5DCA" w14:textId="23AEE42A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DBCD6FD" w14:textId="17E563FF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-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0908221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2DCD3C7" w14:textId="61127F9E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CB53E14" w14:textId="74C2784B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0.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01B555E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CEC624A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  <w:tr w:rsidR="00651ABE" w:rsidRPr="00065D0D" w14:paraId="4825DAB8" w14:textId="5E73763B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5548B55A" w14:textId="77777777" w:rsidR="00651ABE" w:rsidRPr="00D401CF" w:rsidRDefault="00651ABE" w:rsidP="00651ABE">
            <w:pPr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Mobile health clinic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730E7189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D50D7CB" w14:textId="0A83883E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1621AD4" w14:textId="0145C986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BAC2EC1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78A5FA1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2838233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A26A8C8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949CE67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E8B8F20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</w:rPr>
            </w:pPr>
          </w:p>
        </w:tc>
      </w:tr>
      <w:tr w:rsidR="00651ABE" w:rsidRPr="00065D0D" w14:paraId="6B275197" w14:textId="1AFE825D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6F44AB6B" w14:textId="77777777" w:rsidR="00651ABE" w:rsidRPr="00D401CF" w:rsidRDefault="00651ABE" w:rsidP="00651AB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 xml:space="preserve"> Used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3DCC5609" w14:textId="0959DF0D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49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5A2F14B" w14:textId="0C268BC2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8711B43" w14:textId="517376D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36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62FA8B0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27.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D674F7D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F61494D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12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245CF1D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9.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2360D65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0DBE50E" w14:textId="0D934E14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&lt;0.001</w:t>
            </w:r>
          </w:p>
        </w:tc>
      </w:tr>
      <w:tr w:rsidR="00651ABE" w:rsidRPr="00065D0D" w14:paraId="05165066" w14:textId="7EEF178F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5E7207B0" w14:textId="77777777" w:rsidR="00651ABE" w:rsidRPr="00D401CF" w:rsidRDefault="00651ABE" w:rsidP="00651AB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 xml:space="preserve"> No used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16E12387" w14:textId="57CEAB4C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1,50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E6A0DE9" w14:textId="630D78D3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79DD243" w14:textId="670FA642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62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C9840AF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73.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7F66C70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3AAEFFD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87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FC57494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90.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6718979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567C21C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  <w:tr w:rsidR="00651ABE" w:rsidRPr="00065D0D" w14:paraId="70A55CF5" w14:textId="77777777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08B65CC9" w14:textId="4CD641FF" w:rsidR="00651ABE" w:rsidRPr="00D401CF" w:rsidRDefault="00651ABE" w:rsidP="00651AB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Mobile health clinic physician as the usual physician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23969609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773B5E9" w14:textId="561CA298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7124A1C" w14:textId="25A49EFA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3B1EBC3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BAE7EA5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03D3B82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820D394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E619713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8B631E8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  <w:tr w:rsidR="00651ABE" w:rsidRPr="00065D0D" w14:paraId="2650FEB6" w14:textId="77777777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02600302" w14:textId="0901660C" w:rsidR="00651ABE" w:rsidRPr="00D401CF" w:rsidRDefault="00651ABE" w:rsidP="00651AB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 xml:space="preserve"> Yes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0E0B274B" w14:textId="2E8E5794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18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3E099A9" w14:textId="63069190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8602657" w14:textId="6D16845B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15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BAB9D71" w14:textId="2BCA8181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16.3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1C3CD9E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FB410DF" w14:textId="78F88E5E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3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9F81920" w14:textId="7BDF583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7.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DE8997F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BFBCF6B" w14:textId="2771A86A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&lt;0.001</w:t>
            </w:r>
          </w:p>
        </w:tc>
      </w:tr>
      <w:tr w:rsidR="00651ABE" w:rsidRPr="00065D0D" w14:paraId="2E772788" w14:textId="77777777" w:rsidTr="0028706C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</w:tcPr>
          <w:p w14:paraId="51BE75C7" w14:textId="3FCBCB9B" w:rsidR="00651ABE" w:rsidRPr="00D401CF" w:rsidRDefault="00651ABE" w:rsidP="00651AB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 xml:space="preserve"> No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5D40ABC8" w14:textId="25C2A1DB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292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3A4E3DA" w14:textId="5CEF23E3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2B92FD5" w14:textId="2A73B2F3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19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56CBE5E" w14:textId="025FBB35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10.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7CFFAA3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0CEF491" w14:textId="6786269D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9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E891EBD" w14:textId="63AF193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1.9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D6D1E1D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942B06E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  <w:tr w:rsidR="00651ABE" w:rsidRPr="00065D0D" w14:paraId="0223DDF0" w14:textId="77777777" w:rsidTr="0028706C">
        <w:tc>
          <w:tcPr>
            <w:tcW w:w="2834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2CD8C5D7" w14:textId="514FB24B" w:rsidR="00651ABE" w:rsidRPr="00D401CF" w:rsidRDefault="00651ABE" w:rsidP="00651AB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 xml:space="preserve"> No Used/Don’t know</w:t>
            </w:r>
          </w:p>
        </w:tc>
        <w:tc>
          <w:tcPr>
            <w:tcW w:w="994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617A7450" w14:textId="36C82746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1515</w:t>
            </w:r>
          </w:p>
        </w:tc>
        <w:tc>
          <w:tcPr>
            <w:tcW w:w="283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60D2FD68" w14:textId="150AFC3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132A8786" w14:textId="57C5F849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64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619DDEEB" w14:textId="0C803B26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73.5</w:t>
            </w:r>
          </w:p>
        </w:tc>
        <w:tc>
          <w:tcPr>
            <w:tcW w:w="283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007DC2E7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73AAD01D" w14:textId="489209C4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87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7AFECB37" w14:textId="78953DE0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D401CF">
              <w:rPr>
                <w:rFonts w:ascii="Times New Roman" w:eastAsia="標楷體" w:hAnsi="Times New Roman" w:cs="Times New Roman"/>
                <w:color w:val="000000"/>
              </w:rPr>
              <w:t>90.6</w:t>
            </w:r>
          </w:p>
        </w:tc>
        <w:tc>
          <w:tcPr>
            <w:tcW w:w="236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1BC6EAE7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43F3FC53" w14:textId="77777777" w:rsidR="00651ABE" w:rsidRPr="00D401CF" w:rsidRDefault="00651ABE" w:rsidP="00651ABE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</w:tbl>
    <w:p w14:paraId="6D21ACDE" w14:textId="77777777" w:rsidR="002663AB" w:rsidRPr="00F7351E" w:rsidRDefault="002663AB" w:rsidP="003E0D34">
      <w:pPr>
        <w:widowControl/>
        <w:rPr>
          <w:rFonts w:ascii="Times New Roman" w:hAnsi="Times New Roman" w:cs="Times New Roman"/>
          <w:szCs w:val="24"/>
        </w:rPr>
      </w:pPr>
    </w:p>
    <w:sectPr w:rsidR="002663AB" w:rsidRPr="00F7351E" w:rsidSect="0033131F">
      <w:footerReference w:type="default" r:id="rId8"/>
      <w:pgSz w:w="11906" w:h="16838"/>
      <w:pgMar w:top="720" w:right="720" w:bottom="720" w:left="72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839B09" w14:textId="77777777" w:rsidR="00E774FC" w:rsidRDefault="00E774FC" w:rsidP="00D73885">
      <w:r>
        <w:separator/>
      </w:r>
    </w:p>
  </w:endnote>
  <w:endnote w:type="continuationSeparator" w:id="0">
    <w:p w14:paraId="34E82E53" w14:textId="77777777" w:rsidR="00E774FC" w:rsidRDefault="00E774FC" w:rsidP="00D738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Microsoft YaHei"/>
    <w:panose1 w:val="020B0604020202020204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107B31" w14:textId="77777777" w:rsidR="003D0448" w:rsidRDefault="003D0448">
    <w:pPr>
      <w:pStyle w:val="a8"/>
    </w:pPr>
  </w:p>
  <w:p w14:paraId="374201EC" w14:textId="77777777" w:rsidR="003D0448" w:rsidRDefault="003D044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514C53" w14:textId="77777777" w:rsidR="00E774FC" w:rsidRDefault="00E774FC" w:rsidP="00D73885">
      <w:r>
        <w:separator/>
      </w:r>
    </w:p>
  </w:footnote>
  <w:footnote w:type="continuationSeparator" w:id="0">
    <w:p w14:paraId="12E67365" w14:textId="77777777" w:rsidR="00E774FC" w:rsidRDefault="00E774FC" w:rsidP="00D738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F454FC"/>
    <w:multiLevelType w:val="multilevel"/>
    <w:tmpl w:val="1E527CE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00" w:hanging="2160"/>
      </w:pPr>
      <w:rPr>
        <w:rFonts w:hint="default"/>
      </w:rPr>
    </w:lvl>
  </w:abstractNum>
  <w:abstractNum w:abstractNumId="1" w15:restartNumberingAfterBreak="0">
    <w:nsid w:val="234831A5"/>
    <w:multiLevelType w:val="multilevel"/>
    <w:tmpl w:val="630AD1C8"/>
    <w:lvl w:ilvl="0">
      <w:start w:val="1"/>
      <w:numFmt w:val="japaneseCounting"/>
      <w:lvlText w:val="%1、"/>
      <w:lvlJc w:val="left"/>
      <w:pPr>
        <w:ind w:left="1048" w:hanging="480"/>
      </w:pPr>
      <w:rPr>
        <w:rFonts w:hint="default"/>
      </w:rPr>
    </w:lvl>
    <w:lvl w:ilvl="1">
      <w:start w:val="1"/>
      <w:numFmt w:val="taiwaneseCountingThousand"/>
      <w:lvlText w:val="(%2)"/>
      <w:lvlJc w:val="left"/>
      <w:pPr>
        <w:ind w:left="1229" w:firstLine="56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368" w:hanging="1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3088" w:hanging="360"/>
      </w:pPr>
      <w:rPr>
        <w:rFonts w:hint="eastAsia"/>
      </w:rPr>
    </w:lvl>
    <w:lvl w:ilvl="4">
      <w:start w:val="1"/>
      <w:numFmt w:val="lowerLetter"/>
      <w:lvlText w:val="%5."/>
      <w:lvlJc w:val="left"/>
      <w:pPr>
        <w:ind w:left="3808" w:hanging="36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4528" w:hanging="1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248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5968" w:hanging="36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6688" w:hanging="180"/>
      </w:pPr>
      <w:rPr>
        <w:rFonts w:hint="eastAsia"/>
      </w:rPr>
    </w:lvl>
  </w:abstractNum>
  <w:abstractNum w:abstractNumId="2" w15:restartNumberingAfterBreak="0">
    <w:nsid w:val="2CCD77D7"/>
    <w:multiLevelType w:val="hybridMultilevel"/>
    <w:tmpl w:val="86168EE4"/>
    <w:lvl w:ilvl="0" w:tplc="65C239F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3441AB"/>
    <w:multiLevelType w:val="hybridMultilevel"/>
    <w:tmpl w:val="948ADA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8028B3"/>
    <w:multiLevelType w:val="hybridMultilevel"/>
    <w:tmpl w:val="2CD06B34"/>
    <w:lvl w:ilvl="0" w:tplc="65C239F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7378F6"/>
    <w:multiLevelType w:val="hybridMultilevel"/>
    <w:tmpl w:val="B106B612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64501019"/>
    <w:multiLevelType w:val="multilevel"/>
    <w:tmpl w:val="7BD6252A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00" w:hanging="2160"/>
      </w:pPr>
      <w:rPr>
        <w:rFonts w:hint="default"/>
      </w:rPr>
    </w:lvl>
  </w:abstractNum>
  <w:abstractNum w:abstractNumId="7" w15:restartNumberingAfterBreak="0">
    <w:nsid w:val="6E987C59"/>
    <w:multiLevelType w:val="hybridMultilevel"/>
    <w:tmpl w:val="8A426DD6"/>
    <w:lvl w:ilvl="0" w:tplc="65C239F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9D5741"/>
    <w:multiLevelType w:val="hybridMultilevel"/>
    <w:tmpl w:val="62D29FCE"/>
    <w:lvl w:ilvl="0" w:tplc="65C239F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81008D"/>
    <w:multiLevelType w:val="hybridMultilevel"/>
    <w:tmpl w:val="A94899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751272">
    <w:abstractNumId w:val="1"/>
  </w:num>
  <w:num w:numId="2" w16cid:durableId="1935674480">
    <w:abstractNumId w:val="5"/>
  </w:num>
  <w:num w:numId="3" w16cid:durableId="1342781938">
    <w:abstractNumId w:val="3"/>
  </w:num>
  <w:num w:numId="4" w16cid:durableId="870842537">
    <w:abstractNumId w:val="6"/>
  </w:num>
  <w:num w:numId="5" w16cid:durableId="1735657756">
    <w:abstractNumId w:val="0"/>
  </w:num>
  <w:num w:numId="6" w16cid:durableId="1046295935">
    <w:abstractNumId w:val="9"/>
  </w:num>
  <w:num w:numId="7" w16cid:durableId="223368655">
    <w:abstractNumId w:val="2"/>
  </w:num>
  <w:num w:numId="8" w16cid:durableId="255748382">
    <w:abstractNumId w:val="7"/>
  </w:num>
  <w:num w:numId="9" w16cid:durableId="1264344502">
    <w:abstractNumId w:val="8"/>
  </w:num>
  <w:num w:numId="10" w16cid:durableId="4518625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wNzE0MDG0tLA0tjRR0lEKTi0uzszPAykwNKwFAMRYNt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t0tvxf5l5afvaett92x55dfdv9stpf9x2pd&quot;&gt;My EndNote Library&lt;record-ids&gt;&lt;item&gt;461&lt;/item&gt;&lt;item&gt;462&lt;/item&gt;&lt;item&gt;463&lt;/item&gt;&lt;item&gt;469&lt;/item&gt;&lt;item&gt;474&lt;/item&gt;&lt;item&gt;475&lt;/item&gt;&lt;item&gt;476&lt;/item&gt;&lt;item&gt;477&lt;/item&gt;&lt;item&gt;478&lt;/item&gt;&lt;item&gt;479&lt;/item&gt;&lt;item&gt;480&lt;/item&gt;&lt;item&gt;483&lt;/item&gt;&lt;item&gt;484&lt;/item&gt;&lt;item&gt;485&lt;/item&gt;&lt;item&gt;486&lt;/item&gt;&lt;item&gt;487&lt;/item&gt;&lt;item&gt;488&lt;/item&gt;&lt;item&gt;508&lt;/item&gt;&lt;item&gt;521&lt;/item&gt;&lt;item&gt;522&lt;/item&gt;&lt;item&gt;523&lt;/item&gt;&lt;item&gt;526&lt;/item&gt;&lt;item&gt;532&lt;/item&gt;&lt;item&gt;533&lt;/item&gt;&lt;item&gt;534&lt;/item&gt;&lt;item&gt;535&lt;/item&gt;&lt;item&gt;536&lt;/item&gt;&lt;item&gt;537&lt;/item&gt;&lt;item&gt;538&lt;/item&gt;&lt;item&gt;618&lt;/item&gt;&lt;item&gt;619&lt;/item&gt;&lt;item&gt;634&lt;/item&gt;&lt;item&gt;645&lt;/item&gt;&lt;item&gt;661&lt;/item&gt;&lt;item&gt;663&lt;/item&gt;&lt;/record-ids&gt;&lt;/item&gt;&lt;/Libraries&gt;"/>
  </w:docVars>
  <w:rsids>
    <w:rsidRoot w:val="00477AF2"/>
    <w:rsid w:val="00000BFF"/>
    <w:rsid w:val="00000C2F"/>
    <w:rsid w:val="000014D2"/>
    <w:rsid w:val="00001606"/>
    <w:rsid w:val="00005A34"/>
    <w:rsid w:val="00005D46"/>
    <w:rsid w:val="00007198"/>
    <w:rsid w:val="00007C2A"/>
    <w:rsid w:val="00010935"/>
    <w:rsid w:val="00012A80"/>
    <w:rsid w:val="00012AD1"/>
    <w:rsid w:val="00012D2E"/>
    <w:rsid w:val="00012EE1"/>
    <w:rsid w:val="00014000"/>
    <w:rsid w:val="00014934"/>
    <w:rsid w:val="00015873"/>
    <w:rsid w:val="00016074"/>
    <w:rsid w:val="000160E1"/>
    <w:rsid w:val="00016141"/>
    <w:rsid w:val="00016696"/>
    <w:rsid w:val="00017E59"/>
    <w:rsid w:val="000206CD"/>
    <w:rsid w:val="0002076A"/>
    <w:rsid w:val="00020B6A"/>
    <w:rsid w:val="0002267A"/>
    <w:rsid w:val="0002383F"/>
    <w:rsid w:val="00025586"/>
    <w:rsid w:val="00027BA9"/>
    <w:rsid w:val="000307AE"/>
    <w:rsid w:val="00031B65"/>
    <w:rsid w:val="00031D1F"/>
    <w:rsid w:val="0003302A"/>
    <w:rsid w:val="0003338A"/>
    <w:rsid w:val="000338C6"/>
    <w:rsid w:val="00034D45"/>
    <w:rsid w:val="00035899"/>
    <w:rsid w:val="00037934"/>
    <w:rsid w:val="00037BEB"/>
    <w:rsid w:val="00040882"/>
    <w:rsid w:val="00040966"/>
    <w:rsid w:val="0004129A"/>
    <w:rsid w:val="00045962"/>
    <w:rsid w:val="00045971"/>
    <w:rsid w:val="0004653B"/>
    <w:rsid w:val="00050CD6"/>
    <w:rsid w:val="00050DCC"/>
    <w:rsid w:val="000530FF"/>
    <w:rsid w:val="00055698"/>
    <w:rsid w:val="00055AD1"/>
    <w:rsid w:val="000571C6"/>
    <w:rsid w:val="000574C0"/>
    <w:rsid w:val="00061ED8"/>
    <w:rsid w:val="00062C28"/>
    <w:rsid w:val="000632F6"/>
    <w:rsid w:val="00065A93"/>
    <w:rsid w:val="00066704"/>
    <w:rsid w:val="0006707A"/>
    <w:rsid w:val="000672FE"/>
    <w:rsid w:val="00067B1B"/>
    <w:rsid w:val="00072DE2"/>
    <w:rsid w:val="00075796"/>
    <w:rsid w:val="00075F10"/>
    <w:rsid w:val="00077C52"/>
    <w:rsid w:val="00077E79"/>
    <w:rsid w:val="00080310"/>
    <w:rsid w:val="00080D80"/>
    <w:rsid w:val="000817FC"/>
    <w:rsid w:val="00081FE4"/>
    <w:rsid w:val="0008351E"/>
    <w:rsid w:val="00084506"/>
    <w:rsid w:val="00084CC5"/>
    <w:rsid w:val="00086111"/>
    <w:rsid w:val="00087329"/>
    <w:rsid w:val="00092576"/>
    <w:rsid w:val="00092588"/>
    <w:rsid w:val="0009337C"/>
    <w:rsid w:val="00094B2C"/>
    <w:rsid w:val="0009506D"/>
    <w:rsid w:val="00095FF4"/>
    <w:rsid w:val="0009674C"/>
    <w:rsid w:val="00097BF6"/>
    <w:rsid w:val="000A0C96"/>
    <w:rsid w:val="000A1AC7"/>
    <w:rsid w:val="000A1CFA"/>
    <w:rsid w:val="000A21BE"/>
    <w:rsid w:val="000A3E20"/>
    <w:rsid w:val="000A4231"/>
    <w:rsid w:val="000A6B34"/>
    <w:rsid w:val="000A78D2"/>
    <w:rsid w:val="000B00B2"/>
    <w:rsid w:val="000B046C"/>
    <w:rsid w:val="000B0486"/>
    <w:rsid w:val="000B14C3"/>
    <w:rsid w:val="000B1A45"/>
    <w:rsid w:val="000B32E5"/>
    <w:rsid w:val="000B4FFE"/>
    <w:rsid w:val="000C100A"/>
    <w:rsid w:val="000C2051"/>
    <w:rsid w:val="000C35D7"/>
    <w:rsid w:val="000C4569"/>
    <w:rsid w:val="000C6846"/>
    <w:rsid w:val="000D0933"/>
    <w:rsid w:val="000D0E8F"/>
    <w:rsid w:val="000D1226"/>
    <w:rsid w:val="000D4F0B"/>
    <w:rsid w:val="000D6D4E"/>
    <w:rsid w:val="000D7614"/>
    <w:rsid w:val="000D7EFF"/>
    <w:rsid w:val="000E1B3A"/>
    <w:rsid w:val="000E1CF2"/>
    <w:rsid w:val="000E1D6E"/>
    <w:rsid w:val="000E2177"/>
    <w:rsid w:val="000E2A70"/>
    <w:rsid w:val="000E3045"/>
    <w:rsid w:val="000E36A7"/>
    <w:rsid w:val="000E449A"/>
    <w:rsid w:val="000E5EA3"/>
    <w:rsid w:val="000F040D"/>
    <w:rsid w:val="000F0793"/>
    <w:rsid w:val="000F1C95"/>
    <w:rsid w:val="000F24A4"/>
    <w:rsid w:val="000F347A"/>
    <w:rsid w:val="000F4D46"/>
    <w:rsid w:val="00104E04"/>
    <w:rsid w:val="00105017"/>
    <w:rsid w:val="001071A1"/>
    <w:rsid w:val="001077F9"/>
    <w:rsid w:val="00107CDC"/>
    <w:rsid w:val="00110839"/>
    <w:rsid w:val="001154CC"/>
    <w:rsid w:val="00116A34"/>
    <w:rsid w:val="00122FB7"/>
    <w:rsid w:val="00125ED4"/>
    <w:rsid w:val="00133736"/>
    <w:rsid w:val="00133F79"/>
    <w:rsid w:val="001353C6"/>
    <w:rsid w:val="00135890"/>
    <w:rsid w:val="0013792F"/>
    <w:rsid w:val="001410F2"/>
    <w:rsid w:val="0014232C"/>
    <w:rsid w:val="00142929"/>
    <w:rsid w:val="00142F52"/>
    <w:rsid w:val="0014458C"/>
    <w:rsid w:val="00146087"/>
    <w:rsid w:val="00146940"/>
    <w:rsid w:val="00152289"/>
    <w:rsid w:val="00152C68"/>
    <w:rsid w:val="00154AF8"/>
    <w:rsid w:val="00155AB6"/>
    <w:rsid w:val="00155C4A"/>
    <w:rsid w:val="00156B82"/>
    <w:rsid w:val="0015725E"/>
    <w:rsid w:val="0015742F"/>
    <w:rsid w:val="001601C7"/>
    <w:rsid w:val="0016076F"/>
    <w:rsid w:val="001608A3"/>
    <w:rsid w:val="00163258"/>
    <w:rsid w:val="00163D97"/>
    <w:rsid w:val="00163ED2"/>
    <w:rsid w:val="00163F7E"/>
    <w:rsid w:val="0016405A"/>
    <w:rsid w:val="00164150"/>
    <w:rsid w:val="00164286"/>
    <w:rsid w:val="001654D9"/>
    <w:rsid w:val="00166ECF"/>
    <w:rsid w:val="00167041"/>
    <w:rsid w:val="0016765A"/>
    <w:rsid w:val="00170838"/>
    <w:rsid w:val="0017116B"/>
    <w:rsid w:val="00171798"/>
    <w:rsid w:val="001735C8"/>
    <w:rsid w:val="001741B5"/>
    <w:rsid w:val="00175066"/>
    <w:rsid w:val="001768DE"/>
    <w:rsid w:val="00182AAA"/>
    <w:rsid w:val="001851D6"/>
    <w:rsid w:val="00187145"/>
    <w:rsid w:val="00192A7C"/>
    <w:rsid w:val="00193998"/>
    <w:rsid w:val="001959EF"/>
    <w:rsid w:val="001A0824"/>
    <w:rsid w:val="001A1223"/>
    <w:rsid w:val="001A3DA3"/>
    <w:rsid w:val="001A3F4E"/>
    <w:rsid w:val="001A4A7A"/>
    <w:rsid w:val="001A5010"/>
    <w:rsid w:val="001A5CAA"/>
    <w:rsid w:val="001B1010"/>
    <w:rsid w:val="001B213B"/>
    <w:rsid w:val="001B2205"/>
    <w:rsid w:val="001B246F"/>
    <w:rsid w:val="001B28BA"/>
    <w:rsid w:val="001B3403"/>
    <w:rsid w:val="001B353E"/>
    <w:rsid w:val="001B52AC"/>
    <w:rsid w:val="001B601E"/>
    <w:rsid w:val="001B60EC"/>
    <w:rsid w:val="001B7311"/>
    <w:rsid w:val="001C00B5"/>
    <w:rsid w:val="001C049C"/>
    <w:rsid w:val="001C2277"/>
    <w:rsid w:val="001C5AEC"/>
    <w:rsid w:val="001C5C5D"/>
    <w:rsid w:val="001D0260"/>
    <w:rsid w:val="001D0BE2"/>
    <w:rsid w:val="001D2119"/>
    <w:rsid w:val="001D4D40"/>
    <w:rsid w:val="001D626A"/>
    <w:rsid w:val="001D6456"/>
    <w:rsid w:val="001D7B5F"/>
    <w:rsid w:val="001E0B94"/>
    <w:rsid w:val="001E155B"/>
    <w:rsid w:val="001E45B4"/>
    <w:rsid w:val="001E55DC"/>
    <w:rsid w:val="001F2C11"/>
    <w:rsid w:val="001F335C"/>
    <w:rsid w:val="001F3779"/>
    <w:rsid w:val="001F45F2"/>
    <w:rsid w:val="00201761"/>
    <w:rsid w:val="002024CD"/>
    <w:rsid w:val="00202D50"/>
    <w:rsid w:val="00203318"/>
    <w:rsid w:val="002036AA"/>
    <w:rsid w:val="00206B6C"/>
    <w:rsid w:val="002077B5"/>
    <w:rsid w:val="00210DCC"/>
    <w:rsid w:val="0021211A"/>
    <w:rsid w:val="00216759"/>
    <w:rsid w:val="002177D1"/>
    <w:rsid w:val="00217CF6"/>
    <w:rsid w:val="002209B1"/>
    <w:rsid w:val="002219B6"/>
    <w:rsid w:val="00223F93"/>
    <w:rsid w:val="00225176"/>
    <w:rsid w:val="00225354"/>
    <w:rsid w:val="0022585B"/>
    <w:rsid w:val="0022603F"/>
    <w:rsid w:val="002267EC"/>
    <w:rsid w:val="002273B8"/>
    <w:rsid w:val="00227DDD"/>
    <w:rsid w:val="00231074"/>
    <w:rsid w:val="0023246E"/>
    <w:rsid w:val="002372B8"/>
    <w:rsid w:val="002379B1"/>
    <w:rsid w:val="00237C89"/>
    <w:rsid w:val="00237ECC"/>
    <w:rsid w:val="002401EB"/>
    <w:rsid w:val="0024082D"/>
    <w:rsid w:val="00241919"/>
    <w:rsid w:val="00242667"/>
    <w:rsid w:val="00242A85"/>
    <w:rsid w:val="002435E6"/>
    <w:rsid w:val="00245762"/>
    <w:rsid w:val="00245993"/>
    <w:rsid w:val="002472BA"/>
    <w:rsid w:val="002476CF"/>
    <w:rsid w:val="00247A34"/>
    <w:rsid w:val="00251708"/>
    <w:rsid w:val="00251F2A"/>
    <w:rsid w:val="00253634"/>
    <w:rsid w:val="0025415F"/>
    <w:rsid w:val="00256238"/>
    <w:rsid w:val="00256FA0"/>
    <w:rsid w:val="002609A0"/>
    <w:rsid w:val="00260D12"/>
    <w:rsid w:val="002612B8"/>
    <w:rsid w:val="00261445"/>
    <w:rsid w:val="0026174A"/>
    <w:rsid w:val="00261BF7"/>
    <w:rsid w:val="00262D80"/>
    <w:rsid w:val="00263134"/>
    <w:rsid w:val="002644BB"/>
    <w:rsid w:val="00264722"/>
    <w:rsid w:val="00264EA0"/>
    <w:rsid w:val="002663AB"/>
    <w:rsid w:val="00266FBD"/>
    <w:rsid w:val="00267DDF"/>
    <w:rsid w:val="00270B9F"/>
    <w:rsid w:val="00271E02"/>
    <w:rsid w:val="00272603"/>
    <w:rsid w:val="00273204"/>
    <w:rsid w:val="00274D6E"/>
    <w:rsid w:val="00284F1B"/>
    <w:rsid w:val="0028589B"/>
    <w:rsid w:val="00285C2E"/>
    <w:rsid w:val="0028706C"/>
    <w:rsid w:val="00290CFE"/>
    <w:rsid w:val="00290F71"/>
    <w:rsid w:val="0029164B"/>
    <w:rsid w:val="0029223A"/>
    <w:rsid w:val="00292E91"/>
    <w:rsid w:val="00293F47"/>
    <w:rsid w:val="002949E6"/>
    <w:rsid w:val="00296BDA"/>
    <w:rsid w:val="00296FC6"/>
    <w:rsid w:val="002A088D"/>
    <w:rsid w:val="002A1D55"/>
    <w:rsid w:val="002A2913"/>
    <w:rsid w:val="002A2CCA"/>
    <w:rsid w:val="002A3EE6"/>
    <w:rsid w:val="002A4AF5"/>
    <w:rsid w:val="002B238E"/>
    <w:rsid w:val="002B2FF9"/>
    <w:rsid w:val="002B3B0F"/>
    <w:rsid w:val="002B65D9"/>
    <w:rsid w:val="002B7A69"/>
    <w:rsid w:val="002C4874"/>
    <w:rsid w:val="002C5CA2"/>
    <w:rsid w:val="002C673B"/>
    <w:rsid w:val="002D0896"/>
    <w:rsid w:val="002D29B2"/>
    <w:rsid w:val="002D2B2F"/>
    <w:rsid w:val="002D2E12"/>
    <w:rsid w:val="002D32E6"/>
    <w:rsid w:val="002D3FCE"/>
    <w:rsid w:val="002D5754"/>
    <w:rsid w:val="002D6138"/>
    <w:rsid w:val="002D70AD"/>
    <w:rsid w:val="002E4231"/>
    <w:rsid w:val="002E49E7"/>
    <w:rsid w:val="002E7A5C"/>
    <w:rsid w:val="002E7B09"/>
    <w:rsid w:val="002F0B52"/>
    <w:rsid w:val="002F1077"/>
    <w:rsid w:val="002F4310"/>
    <w:rsid w:val="002F5082"/>
    <w:rsid w:val="002F5BC6"/>
    <w:rsid w:val="002F6138"/>
    <w:rsid w:val="002F6B4F"/>
    <w:rsid w:val="002F6D7D"/>
    <w:rsid w:val="002F7A5B"/>
    <w:rsid w:val="0030076E"/>
    <w:rsid w:val="00301702"/>
    <w:rsid w:val="0030420F"/>
    <w:rsid w:val="00304D73"/>
    <w:rsid w:val="00305168"/>
    <w:rsid w:val="0030598A"/>
    <w:rsid w:val="00306055"/>
    <w:rsid w:val="003067CB"/>
    <w:rsid w:val="00306AA8"/>
    <w:rsid w:val="00306AC4"/>
    <w:rsid w:val="00306E9F"/>
    <w:rsid w:val="00306EE6"/>
    <w:rsid w:val="00307167"/>
    <w:rsid w:val="00314030"/>
    <w:rsid w:val="003151C9"/>
    <w:rsid w:val="003154E9"/>
    <w:rsid w:val="00315A11"/>
    <w:rsid w:val="00316869"/>
    <w:rsid w:val="00316DE3"/>
    <w:rsid w:val="003200EF"/>
    <w:rsid w:val="00320D7F"/>
    <w:rsid w:val="00321C8E"/>
    <w:rsid w:val="00322FEA"/>
    <w:rsid w:val="00323C52"/>
    <w:rsid w:val="00323FD8"/>
    <w:rsid w:val="00324DD6"/>
    <w:rsid w:val="003262A2"/>
    <w:rsid w:val="003265F5"/>
    <w:rsid w:val="00326616"/>
    <w:rsid w:val="0032692A"/>
    <w:rsid w:val="00327286"/>
    <w:rsid w:val="0032740F"/>
    <w:rsid w:val="00330263"/>
    <w:rsid w:val="003306C5"/>
    <w:rsid w:val="0033128B"/>
    <w:rsid w:val="0033131F"/>
    <w:rsid w:val="0033201D"/>
    <w:rsid w:val="00333084"/>
    <w:rsid w:val="00334B9F"/>
    <w:rsid w:val="0033502A"/>
    <w:rsid w:val="00340037"/>
    <w:rsid w:val="00340BEB"/>
    <w:rsid w:val="003426B8"/>
    <w:rsid w:val="00342FAD"/>
    <w:rsid w:val="00345605"/>
    <w:rsid w:val="00345EA1"/>
    <w:rsid w:val="0034635F"/>
    <w:rsid w:val="0034645A"/>
    <w:rsid w:val="00346B32"/>
    <w:rsid w:val="00347079"/>
    <w:rsid w:val="00347C70"/>
    <w:rsid w:val="003513F2"/>
    <w:rsid w:val="00351773"/>
    <w:rsid w:val="003527D0"/>
    <w:rsid w:val="0035422A"/>
    <w:rsid w:val="003546F4"/>
    <w:rsid w:val="003550E0"/>
    <w:rsid w:val="00355989"/>
    <w:rsid w:val="00356160"/>
    <w:rsid w:val="003572EE"/>
    <w:rsid w:val="003607A8"/>
    <w:rsid w:val="003608A5"/>
    <w:rsid w:val="00360FAF"/>
    <w:rsid w:val="003617A0"/>
    <w:rsid w:val="0036233A"/>
    <w:rsid w:val="00363132"/>
    <w:rsid w:val="00364E5F"/>
    <w:rsid w:val="00366C5B"/>
    <w:rsid w:val="00366E2F"/>
    <w:rsid w:val="00371444"/>
    <w:rsid w:val="003719D8"/>
    <w:rsid w:val="00371DCF"/>
    <w:rsid w:val="00372C88"/>
    <w:rsid w:val="00375B5D"/>
    <w:rsid w:val="0037753D"/>
    <w:rsid w:val="003808EB"/>
    <w:rsid w:val="0038153A"/>
    <w:rsid w:val="0038179C"/>
    <w:rsid w:val="0038201E"/>
    <w:rsid w:val="003830F5"/>
    <w:rsid w:val="0038345B"/>
    <w:rsid w:val="00383CF5"/>
    <w:rsid w:val="00383D1B"/>
    <w:rsid w:val="003847D3"/>
    <w:rsid w:val="003877E5"/>
    <w:rsid w:val="00387D89"/>
    <w:rsid w:val="00390FFD"/>
    <w:rsid w:val="0039281A"/>
    <w:rsid w:val="003928E5"/>
    <w:rsid w:val="00394786"/>
    <w:rsid w:val="00394F61"/>
    <w:rsid w:val="003961CB"/>
    <w:rsid w:val="00396484"/>
    <w:rsid w:val="00396930"/>
    <w:rsid w:val="0039752A"/>
    <w:rsid w:val="00397E17"/>
    <w:rsid w:val="003A01D4"/>
    <w:rsid w:val="003A05F8"/>
    <w:rsid w:val="003A0F40"/>
    <w:rsid w:val="003A28B8"/>
    <w:rsid w:val="003A2B6A"/>
    <w:rsid w:val="003A32AF"/>
    <w:rsid w:val="003A3F5C"/>
    <w:rsid w:val="003A40B1"/>
    <w:rsid w:val="003A7AF4"/>
    <w:rsid w:val="003B042B"/>
    <w:rsid w:val="003B0676"/>
    <w:rsid w:val="003B1491"/>
    <w:rsid w:val="003B1FF6"/>
    <w:rsid w:val="003B351E"/>
    <w:rsid w:val="003B3A03"/>
    <w:rsid w:val="003B3D39"/>
    <w:rsid w:val="003B4E1F"/>
    <w:rsid w:val="003B55F9"/>
    <w:rsid w:val="003B7776"/>
    <w:rsid w:val="003C0D91"/>
    <w:rsid w:val="003C1BB3"/>
    <w:rsid w:val="003C2B3A"/>
    <w:rsid w:val="003C2E8C"/>
    <w:rsid w:val="003C304F"/>
    <w:rsid w:val="003C32C0"/>
    <w:rsid w:val="003C4C29"/>
    <w:rsid w:val="003C5F49"/>
    <w:rsid w:val="003C74AB"/>
    <w:rsid w:val="003C7C17"/>
    <w:rsid w:val="003D00DF"/>
    <w:rsid w:val="003D03DD"/>
    <w:rsid w:val="003D0448"/>
    <w:rsid w:val="003D0814"/>
    <w:rsid w:val="003D0F36"/>
    <w:rsid w:val="003D0FD3"/>
    <w:rsid w:val="003D260F"/>
    <w:rsid w:val="003D277F"/>
    <w:rsid w:val="003D289A"/>
    <w:rsid w:val="003D3388"/>
    <w:rsid w:val="003D3A64"/>
    <w:rsid w:val="003D3A80"/>
    <w:rsid w:val="003D40F1"/>
    <w:rsid w:val="003D5EE6"/>
    <w:rsid w:val="003D6680"/>
    <w:rsid w:val="003D7A52"/>
    <w:rsid w:val="003E00DB"/>
    <w:rsid w:val="003E0D34"/>
    <w:rsid w:val="003E163F"/>
    <w:rsid w:val="003E3E69"/>
    <w:rsid w:val="003E46F2"/>
    <w:rsid w:val="003E63C3"/>
    <w:rsid w:val="003E64A7"/>
    <w:rsid w:val="003E73ED"/>
    <w:rsid w:val="003F4C31"/>
    <w:rsid w:val="003F5D0F"/>
    <w:rsid w:val="003F66D5"/>
    <w:rsid w:val="003F7EE1"/>
    <w:rsid w:val="004005E8"/>
    <w:rsid w:val="004013C7"/>
    <w:rsid w:val="00402F25"/>
    <w:rsid w:val="00403302"/>
    <w:rsid w:val="00403F5B"/>
    <w:rsid w:val="00404177"/>
    <w:rsid w:val="00404DE1"/>
    <w:rsid w:val="00412F44"/>
    <w:rsid w:val="00414C90"/>
    <w:rsid w:val="0041507C"/>
    <w:rsid w:val="004165D5"/>
    <w:rsid w:val="00416D3E"/>
    <w:rsid w:val="00420592"/>
    <w:rsid w:val="00420863"/>
    <w:rsid w:val="0042113D"/>
    <w:rsid w:val="00421758"/>
    <w:rsid w:val="00421DAB"/>
    <w:rsid w:val="00422EC7"/>
    <w:rsid w:val="00423DB7"/>
    <w:rsid w:val="004249F6"/>
    <w:rsid w:val="004273B3"/>
    <w:rsid w:val="00427A2F"/>
    <w:rsid w:val="00427ED7"/>
    <w:rsid w:val="00430254"/>
    <w:rsid w:val="004307F0"/>
    <w:rsid w:val="00431AE4"/>
    <w:rsid w:val="00432067"/>
    <w:rsid w:val="004340F3"/>
    <w:rsid w:val="004343F0"/>
    <w:rsid w:val="00435246"/>
    <w:rsid w:val="00437827"/>
    <w:rsid w:val="004425F7"/>
    <w:rsid w:val="00443269"/>
    <w:rsid w:val="004436BC"/>
    <w:rsid w:val="00444F01"/>
    <w:rsid w:val="004469B0"/>
    <w:rsid w:val="004472F7"/>
    <w:rsid w:val="0045390F"/>
    <w:rsid w:val="00453B42"/>
    <w:rsid w:val="00454A0E"/>
    <w:rsid w:val="00460BE5"/>
    <w:rsid w:val="0046131F"/>
    <w:rsid w:val="004634CA"/>
    <w:rsid w:val="00463E3B"/>
    <w:rsid w:val="00464829"/>
    <w:rsid w:val="00466958"/>
    <w:rsid w:val="00466B30"/>
    <w:rsid w:val="00466DC0"/>
    <w:rsid w:val="004676A3"/>
    <w:rsid w:val="00467773"/>
    <w:rsid w:val="00470838"/>
    <w:rsid w:val="00472201"/>
    <w:rsid w:val="004736B1"/>
    <w:rsid w:val="004758A5"/>
    <w:rsid w:val="00476A89"/>
    <w:rsid w:val="00477275"/>
    <w:rsid w:val="00477A26"/>
    <w:rsid w:val="00477AF2"/>
    <w:rsid w:val="0048012D"/>
    <w:rsid w:val="00481DD4"/>
    <w:rsid w:val="00482532"/>
    <w:rsid w:val="0048519D"/>
    <w:rsid w:val="00486020"/>
    <w:rsid w:val="004865D7"/>
    <w:rsid w:val="00486903"/>
    <w:rsid w:val="004924A5"/>
    <w:rsid w:val="00492703"/>
    <w:rsid w:val="0049366F"/>
    <w:rsid w:val="00493F46"/>
    <w:rsid w:val="00495478"/>
    <w:rsid w:val="00496BA4"/>
    <w:rsid w:val="0049797E"/>
    <w:rsid w:val="004A176F"/>
    <w:rsid w:val="004A1F0D"/>
    <w:rsid w:val="004A325E"/>
    <w:rsid w:val="004A581F"/>
    <w:rsid w:val="004A609A"/>
    <w:rsid w:val="004B13C1"/>
    <w:rsid w:val="004B2C89"/>
    <w:rsid w:val="004B33AE"/>
    <w:rsid w:val="004B4180"/>
    <w:rsid w:val="004B5163"/>
    <w:rsid w:val="004B5575"/>
    <w:rsid w:val="004B6A3D"/>
    <w:rsid w:val="004B6BCE"/>
    <w:rsid w:val="004C09D7"/>
    <w:rsid w:val="004C1939"/>
    <w:rsid w:val="004C1FB0"/>
    <w:rsid w:val="004C2D23"/>
    <w:rsid w:val="004C32AE"/>
    <w:rsid w:val="004C338B"/>
    <w:rsid w:val="004C3A93"/>
    <w:rsid w:val="004C40A6"/>
    <w:rsid w:val="004C4DDD"/>
    <w:rsid w:val="004C4EF5"/>
    <w:rsid w:val="004C6022"/>
    <w:rsid w:val="004C6ABC"/>
    <w:rsid w:val="004D0310"/>
    <w:rsid w:val="004D25B6"/>
    <w:rsid w:val="004D2F31"/>
    <w:rsid w:val="004D4958"/>
    <w:rsid w:val="004D5A93"/>
    <w:rsid w:val="004D77E6"/>
    <w:rsid w:val="004E22D9"/>
    <w:rsid w:val="004E3F8D"/>
    <w:rsid w:val="004E4671"/>
    <w:rsid w:val="004E4D37"/>
    <w:rsid w:val="004E5329"/>
    <w:rsid w:val="004E6417"/>
    <w:rsid w:val="004F13A2"/>
    <w:rsid w:val="004F19FF"/>
    <w:rsid w:val="004F1D1A"/>
    <w:rsid w:val="004F3D0B"/>
    <w:rsid w:val="004F5EE0"/>
    <w:rsid w:val="004F66B1"/>
    <w:rsid w:val="004F6D2B"/>
    <w:rsid w:val="004F7325"/>
    <w:rsid w:val="004F73D3"/>
    <w:rsid w:val="004F79FC"/>
    <w:rsid w:val="004F7CD8"/>
    <w:rsid w:val="00500CF3"/>
    <w:rsid w:val="00501C23"/>
    <w:rsid w:val="005037C2"/>
    <w:rsid w:val="005046FB"/>
    <w:rsid w:val="005051DB"/>
    <w:rsid w:val="005067A7"/>
    <w:rsid w:val="005078A1"/>
    <w:rsid w:val="00510711"/>
    <w:rsid w:val="00510B88"/>
    <w:rsid w:val="00513C0F"/>
    <w:rsid w:val="005166C5"/>
    <w:rsid w:val="00516C66"/>
    <w:rsid w:val="005175E9"/>
    <w:rsid w:val="0052020E"/>
    <w:rsid w:val="005235F1"/>
    <w:rsid w:val="00523D4B"/>
    <w:rsid w:val="00524425"/>
    <w:rsid w:val="00524EE8"/>
    <w:rsid w:val="005272A5"/>
    <w:rsid w:val="005317AB"/>
    <w:rsid w:val="00532544"/>
    <w:rsid w:val="0053370D"/>
    <w:rsid w:val="005353AB"/>
    <w:rsid w:val="00535693"/>
    <w:rsid w:val="0053600C"/>
    <w:rsid w:val="00540B16"/>
    <w:rsid w:val="00540F0E"/>
    <w:rsid w:val="00541497"/>
    <w:rsid w:val="00541BB0"/>
    <w:rsid w:val="00544228"/>
    <w:rsid w:val="005447E5"/>
    <w:rsid w:val="005474D0"/>
    <w:rsid w:val="005478A0"/>
    <w:rsid w:val="00552A1F"/>
    <w:rsid w:val="00552B28"/>
    <w:rsid w:val="0055304F"/>
    <w:rsid w:val="0055397F"/>
    <w:rsid w:val="005539AB"/>
    <w:rsid w:val="00553C4A"/>
    <w:rsid w:val="00554389"/>
    <w:rsid w:val="00554D9F"/>
    <w:rsid w:val="00556067"/>
    <w:rsid w:val="00557A90"/>
    <w:rsid w:val="00560726"/>
    <w:rsid w:val="00560C42"/>
    <w:rsid w:val="005626D2"/>
    <w:rsid w:val="00563E95"/>
    <w:rsid w:val="00564CAF"/>
    <w:rsid w:val="00565CA2"/>
    <w:rsid w:val="00565D0B"/>
    <w:rsid w:val="0056602F"/>
    <w:rsid w:val="00566E05"/>
    <w:rsid w:val="00567260"/>
    <w:rsid w:val="00570DEB"/>
    <w:rsid w:val="00571E7F"/>
    <w:rsid w:val="0057355E"/>
    <w:rsid w:val="0057431D"/>
    <w:rsid w:val="00575ADA"/>
    <w:rsid w:val="00576E90"/>
    <w:rsid w:val="00577C4F"/>
    <w:rsid w:val="0058015C"/>
    <w:rsid w:val="00581356"/>
    <w:rsid w:val="00581E96"/>
    <w:rsid w:val="00582879"/>
    <w:rsid w:val="00583A62"/>
    <w:rsid w:val="005868AC"/>
    <w:rsid w:val="0058714D"/>
    <w:rsid w:val="005874C1"/>
    <w:rsid w:val="00590CBB"/>
    <w:rsid w:val="00590DCA"/>
    <w:rsid w:val="00591655"/>
    <w:rsid w:val="00591D3C"/>
    <w:rsid w:val="00591EB1"/>
    <w:rsid w:val="00592108"/>
    <w:rsid w:val="00592F19"/>
    <w:rsid w:val="00593E23"/>
    <w:rsid w:val="00596F91"/>
    <w:rsid w:val="00597F61"/>
    <w:rsid w:val="005A09BA"/>
    <w:rsid w:val="005A1F93"/>
    <w:rsid w:val="005A3D23"/>
    <w:rsid w:val="005A4769"/>
    <w:rsid w:val="005A6D1D"/>
    <w:rsid w:val="005A7062"/>
    <w:rsid w:val="005A7948"/>
    <w:rsid w:val="005B006E"/>
    <w:rsid w:val="005B152A"/>
    <w:rsid w:val="005B1D0C"/>
    <w:rsid w:val="005B585A"/>
    <w:rsid w:val="005B5CF8"/>
    <w:rsid w:val="005C03E1"/>
    <w:rsid w:val="005C0DFB"/>
    <w:rsid w:val="005C181F"/>
    <w:rsid w:val="005C19A7"/>
    <w:rsid w:val="005C2939"/>
    <w:rsid w:val="005C3742"/>
    <w:rsid w:val="005C54AA"/>
    <w:rsid w:val="005C6C35"/>
    <w:rsid w:val="005C7EE3"/>
    <w:rsid w:val="005D0FDA"/>
    <w:rsid w:val="005D11E1"/>
    <w:rsid w:val="005D4C86"/>
    <w:rsid w:val="005D5227"/>
    <w:rsid w:val="005D5F88"/>
    <w:rsid w:val="005D641E"/>
    <w:rsid w:val="005D69EC"/>
    <w:rsid w:val="005D6E06"/>
    <w:rsid w:val="005E001F"/>
    <w:rsid w:val="005E078D"/>
    <w:rsid w:val="005E188E"/>
    <w:rsid w:val="005E3A46"/>
    <w:rsid w:val="005E50DD"/>
    <w:rsid w:val="005E5F0C"/>
    <w:rsid w:val="005E6E19"/>
    <w:rsid w:val="005E75C5"/>
    <w:rsid w:val="005F1F99"/>
    <w:rsid w:val="005F2162"/>
    <w:rsid w:val="005F21D6"/>
    <w:rsid w:val="005F3556"/>
    <w:rsid w:val="005F3A51"/>
    <w:rsid w:val="005F5832"/>
    <w:rsid w:val="005F5C03"/>
    <w:rsid w:val="005F70DB"/>
    <w:rsid w:val="005F71E7"/>
    <w:rsid w:val="00600ADE"/>
    <w:rsid w:val="00601D17"/>
    <w:rsid w:val="00602C9B"/>
    <w:rsid w:val="006046D4"/>
    <w:rsid w:val="00606633"/>
    <w:rsid w:val="006066F3"/>
    <w:rsid w:val="00606C35"/>
    <w:rsid w:val="00607F3D"/>
    <w:rsid w:val="00613025"/>
    <w:rsid w:val="00614D57"/>
    <w:rsid w:val="00616D53"/>
    <w:rsid w:val="006178C6"/>
    <w:rsid w:val="00622E06"/>
    <w:rsid w:val="006234F2"/>
    <w:rsid w:val="006238B9"/>
    <w:rsid w:val="00623D9B"/>
    <w:rsid w:val="00625D98"/>
    <w:rsid w:val="00626E00"/>
    <w:rsid w:val="00627B91"/>
    <w:rsid w:val="006308B0"/>
    <w:rsid w:val="00630A22"/>
    <w:rsid w:val="00632577"/>
    <w:rsid w:val="0063289C"/>
    <w:rsid w:val="00637B0C"/>
    <w:rsid w:val="00640A08"/>
    <w:rsid w:val="00641D86"/>
    <w:rsid w:val="00641EBA"/>
    <w:rsid w:val="00642321"/>
    <w:rsid w:val="0064283E"/>
    <w:rsid w:val="00643C3B"/>
    <w:rsid w:val="0064531A"/>
    <w:rsid w:val="0064547E"/>
    <w:rsid w:val="00646BB5"/>
    <w:rsid w:val="0064785E"/>
    <w:rsid w:val="00651ABE"/>
    <w:rsid w:val="00652403"/>
    <w:rsid w:val="006532EA"/>
    <w:rsid w:val="00653528"/>
    <w:rsid w:val="006538F8"/>
    <w:rsid w:val="00653C0D"/>
    <w:rsid w:val="00655082"/>
    <w:rsid w:val="00655AAE"/>
    <w:rsid w:val="00656298"/>
    <w:rsid w:val="006562D2"/>
    <w:rsid w:val="006568D9"/>
    <w:rsid w:val="00656E28"/>
    <w:rsid w:val="00657DA4"/>
    <w:rsid w:val="00661EE5"/>
    <w:rsid w:val="00662E9E"/>
    <w:rsid w:val="006636EF"/>
    <w:rsid w:val="00663BDC"/>
    <w:rsid w:val="006648F8"/>
    <w:rsid w:val="00664F80"/>
    <w:rsid w:val="0066624C"/>
    <w:rsid w:val="006670B8"/>
    <w:rsid w:val="006671EE"/>
    <w:rsid w:val="00667885"/>
    <w:rsid w:val="0067050C"/>
    <w:rsid w:val="0067112E"/>
    <w:rsid w:val="0067182E"/>
    <w:rsid w:val="00672BE2"/>
    <w:rsid w:val="00674971"/>
    <w:rsid w:val="00674C6E"/>
    <w:rsid w:val="00674E9C"/>
    <w:rsid w:val="00675590"/>
    <w:rsid w:val="00675A69"/>
    <w:rsid w:val="00676AAF"/>
    <w:rsid w:val="006775D4"/>
    <w:rsid w:val="00680952"/>
    <w:rsid w:val="00681148"/>
    <w:rsid w:val="006814EC"/>
    <w:rsid w:val="00681C68"/>
    <w:rsid w:val="006826D3"/>
    <w:rsid w:val="00684003"/>
    <w:rsid w:val="0068789E"/>
    <w:rsid w:val="0069369B"/>
    <w:rsid w:val="00693A81"/>
    <w:rsid w:val="0069503F"/>
    <w:rsid w:val="006970E2"/>
    <w:rsid w:val="006A418A"/>
    <w:rsid w:val="006B0273"/>
    <w:rsid w:val="006B1344"/>
    <w:rsid w:val="006B1596"/>
    <w:rsid w:val="006B1EC0"/>
    <w:rsid w:val="006B219E"/>
    <w:rsid w:val="006B5D3A"/>
    <w:rsid w:val="006C02B6"/>
    <w:rsid w:val="006C1EAB"/>
    <w:rsid w:val="006C2FF7"/>
    <w:rsid w:val="006C318D"/>
    <w:rsid w:val="006C5C7F"/>
    <w:rsid w:val="006C6954"/>
    <w:rsid w:val="006C7AB3"/>
    <w:rsid w:val="006D0DA7"/>
    <w:rsid w:val="006D0EDA"/>
    <w:rsid w:val="006D1D20"/>
    <w:rsid w:val="006D1EA8"/>
    <w:rsid w:val="006D2B71"/>
    <w:rsid w:val="006D2F7E"/>
    <w:rsid w:val="006D3748"/>
    <w:rsid w:val="006D3861"/>
    <w:rsid w:val="006D4E5D"/>
    <w:rsid w:val="006D6BEB"/>
    <w:rsid w:val="006D6EC7"/>
    <w:rsid w:val="006D74E8"/>
    <w:rsid w:val="006E0624"/>
    <w:rsid w:val="006E187F"/>
    <w:rsid w:val="006E3137"/>
    <w:rsid w:val="006E32A4"/>
    <w:rsid w:val="006E6950"/>
    <w:rsid w:val="006E7D7F"/>
    <w:rsid w:val="006F0DCB"/>
    <w:rsid w:val="006F1031"/>
    <w:rsid w:val="006F12B4"/>
    <w:rsid w:val="006F1D5E"/>
    <w:rsid w:val="006F27D6"/>
    <w:rsid w:val="006F435E"/>
    <w:rsid w:val="006F441F"/>
    <w:rsid w:val="006F7BF5"/>
    <w:rsid w:val="007003B6"/>
    <w:rsid w:val="007014FD"/>
    <w:rsid w:val="0070230D"/>
    <w:rsid w:val="007029A9"/>
    <w:rsid w:val="007044CE"/>
    <w:rsid w:val="007046C3"/>
    <w:rsid w:val="0070689E"/>
    <w:rsid w:val="00706A3D"/>
    <w:rsid w:val="00706A73"/>
    <w:rsid w:val="00706BEB"/>
    <w:rsid w:val="007127A5"/>
    <w:rsid w:val="00713637"/>
    <w:rsid w:val="00714199"/>
    <w:rsid w:val="0071548B"/>
    <w:rsid w:val="00717351"/>
    <w:rsid w:val="007228C8"/>
    <w:rsid w:val="007228EE"/>
    <w:rsid w:val="00723EAE"/>
    <w:rsid w:val="00724019"/>
    <w:rsid w:val="0072492B"/>
    <w:rsid w:val="007252E4"/>
    <w:rsid w:val="00725A64"/>
    <w:rsid w:val="00726DCC"/>
    <w:rsid w:val="007319BC"/>
    <w:rsid w:val="00731BBF"/>
    <w:rsid w:val="00733382"/>
    <w:rsid w:val="00733874"/>
    <w:rsid w:val="00735BF2"/>
    <w:rsid w:val="007360EA"/>
    <w:rsid w:val="00737BF1"/>
    <w:rsid w:val="00737F7F"/>
    <w:rsid w:val="00740C81"/>
    <w:rsid w:val="00741FA0"/>
    <w:rsid w:val="007430BB"/>
    <w:rsid w:val="00744392"/>
    <w:rsid w:val="007447A3"/>
    <w:rsid w:val="007447D9"/>
    <w:rsid w:val="00744E4A"/>
    <w:rsid w:val="00746743"/>
    <w:rsid w:val="0074698F"/>
    <w:rsid w:val="00747099"/>
    <w:rsid w:val="00751DC8"/>
    <w:rsid w:val="00751FAB"/>
    <w:rsid w:val="007528C8"/>
    <w:rsid w:val="00754255"/>
    <w:rsid w:val="00754292"/>
    <w:rsid w:val="007545B5"/>
    <w:rsid w:val="0075642E"/>
    <w:rsid w:val="00762F0F"/>
    <w:rsid w:val="00764842"/>
    <w:rsid w:val="0076558B"/>
    <w:rsid w:val="00765728"/>
    <w:rsid w:val="00765CF5"/>
    <w:rsid w:val="00766F1F"/>
    <w:rsid w:val="007679CC"/>
    <w:rsid w:val="00767A97"/>
    <w:rsid w:val="00770294"/>
    <w:rsid w:val="00771569"/>
    <w:rsid w:val="00772AAF"/>
    <w:rsid w:val="00772E95"/>
    <w:rsid w:val="00773F84"/>
    <w:rsid w:val="00774344"/>
    <w:rsid w:val="00775B6C"/>
    <w:rsid w:val="007762EA"/>
    <w:rsid w:val="00776DB3"/>
    <w:rsid w:val="0077748F"/>
    <w:rsid w:val="007775A2"/>
    <w:rsid w:val="0078263E"/>
    <w:rsid w:val="00782781"/>
    <w:rsid w:val="00782926"/>
    <w:rsid w:val="007843D1"/>
    <w:rsid w:val="00784D4F"/>
    <w:rsid w:val="0078591A"/>
    <w:rsid w:val="00786DFE"/>
    <w:rsid w:val="00787BE7"/>
    <w:rsid w:val="007923A8"/>
    <w:rsid w:val="00796165"/>
    <w:rsid w:val="007966E9"/>
    <w:rsid w:val="007A31E2"/>
    <w:rsid w:val="007A468A"/>
    <w:rsid w:val="007A63D5"/>
    <w:rsid w:val="007A786E"/>
    <w:rsid w:val="007B0FF8"/>
    <w:rsid w:val="007B1692"/>
    <w:rsid w:val="007B1BBE"/>
    <w:rsid w:val="007B1E5B"/>
    <w:rsid w:val="007B1F37"/>
    <w:rsid w:val="007B2DCD"/>
    <w:rsid w:val="007B3B62"/>
    <w:rsid w:val="007B493E"/>
    <w:rsid w:val="007B5E2D"/>
    <w:rsid w:val="007B6009"/>
    <w:rsid w:val="007B6B07"/>
    <w:rsid w:val="007C02F3"/>
    <w:rsid w:val="007C04D3"/>
    <w:rsid w:val="007C05BF"/>
    <w:rsid w:val="007C296E"/>
    <w:rsid w:val="007C2A86"/>
    <w:rsid w:val="007C2FFA"/>
    <w:rsid w:val="007C4588"/>
    <w:rsid w:val="007C4C69"/>
    <w:rsid w:val="007C4EDF"/>
    <w:rsid w:val="007C79E8"/>
    <w:rsid w:val="007D0035"/>
    <w:rsid w:val="007D0081"/>
    <w:rsid w:val="007D3ABA"/>
    <w:rsid w:val="007D4AF1"/>
    <w:rsid w:val="007D4E04"/>
    <w:rsid w:val="007D521F"/>
    <w:rsid w:val="007D6F06"/>
    <w:rsid w:val="007D723E"/>
    <w:rsid w:val="007E0DF8"/>
    <w:rsid w:val="007E280D"/>
    <w:rsid w:val="007E2A19"/>
    <w:rsid w:val="007E4819"/>
    <w:rsid w:val="007F1321"/>
    <w:rsid w:val="007F265A"/>
    <w:rsid w:val="007F6EF1"/>
    <w:rsid w:val="008009BB"/>
    <w:rsid w:val="00801A24"/>
    <w:rsid w:val="00801CA8"/>
    <w:rsid w:val="00802E9B"/>
    <w:rsid w:val="008039B5"/>
    <w:rsid w:val="00804D3C"/>
    <w:rsid w:val="00805282"/>
    <w:rsid w:val="0080672A"/>
    <w:rsid w:val="008071D7"/>
    <w:rsid w:val="00807924"/>
    <w:rsid w:val="00807A53"/>
    <w:rsid w:val="00807B02"/>
    <w:rsid w:val="00810748"/>
    <w:rsid w:val="0081104B"/>
    <w:rsid w:val="00811529"/>
    <w:rsid w:val="008115D0"/>
    <w:rsid w:val="00811F9C"/>
    <w:rsid w:val="00812039"/>
    <w:rsid w:val="0081359A"/>
    <w:rsid w:val="00816166"/>
    <w:rsid w:val="00816FC5"/>
    <w:rsid w:val="00820927"/>
    <w:rsid w:val="00821CE5"/>
    <w:rsid w:val="008222E3"/>
    <w:rsid w:val="00822C49"/>
    <w:rsid w:val="00822E2F"/>
    <w:rsid w:val="00823B86"/>
    <w:rsid w:val="00825384"/>
    <w:rsid w:val="0082568D"/>
    <w:rsid w:val="00825DBD"/>
    <w:rsid w:val="00826A12"/>
    <w:rsid w:val="00826B86"/>
    <w:rsid w:val="00830710"/>
    <w:rsid w:val="00833C4A"/>
    <w:rsid w:val="00834255"/>
    <w:rsid w:val="00835172"/>
    <w:rsid w:val="008353F0"/>
    <w:rsid w:val="00835ABC"/>
    <w:rsid w:val="00835D7A"/>
    <w:rsid w:val="00836156"/>
    <w:rsid w:val="00836793"/>
    <w:rsid w:val="00840021"/>
    <w:rsid w:val="00840332"/>
    <w:rsid w:val="00840C4D"/>
    <w:rsid w:val="00842005"/>
    <w:rsid w:val="00843226"/>
    <w:rsid w:val="00843741"/>
    <w:rsid w:val="008462DE"/>
    <w:rsid w:val="008501B5"/>
    <w:rsid w:val="00851A95"/>
    <w:rsid w:val="00852A8C"/>
    <w:rsid w:val="00855302"/>
    <w:rsid w:val="008563AD"/>
    <w:rsid w:val="008573A4"/>
    <w:rsid w:val="00857459"/>
    <w:rsid w:val="00857C0C"/>
    <w:rsid w:val="00860B01"/>
    <w:rsid w:val="00862EF3"/>
    <w:rsid w:val="00863576"/>
    <w:rsid w:val="00866A35"/>
    <w:rsid w:val="00867BAE"/>
    <w:rsid w:val="00870BA3"/>
    <w:rsid w:val="00870D2F"/>
    <w:rsid w:val="00871FC9"/>
    <w:rsid w:val="00873651"/>
    <w:rsid w:val="008740DB"/>
    <w:rsid w:val="0087685C"/>
    <w:rsid w:val="00876B4F"/>
    <w:rsid w:val="00877643"/>
    <w:rsid w:val="00877C1A"/>
    <w:rsid w:val="00877D73"/>
    <w:rsid w:val="008809C7"/>
    <w:rsid w:val="00880D87"/>
    <w:rsid w:val="00881315"/>
    <w:rsid w:val="00882647"/>
    <w:rsid w:val="00883C7A"/>
    <w:rsid w:val="008848A4"/>
    <w:rsid w:val="00884B47"/>
    <w:rsid w:val="008911F1"/>
    <w:rsid w:val="00891D7C"/>
    <w:rsid w:val="00893585"/>
    <w:rsid w:val="008939EB"/>
    <w:rsid w:val="00894970"/>
    <w:rsid w:val="008A144B"/>
    <w:rsid w:val="008A1629"/>
    <w:rsid w:val="008A19A5"/>
    <w:rsid w:val="008A1E50"/>
    <w:rsid w:val="008A2375"/>
    <w:rsid w:val="008A2B3C"/>
    <w:rsid w:val="008A37E4"/>
    <w:rsid w:val="008A454E"/>
    <w:rsid w:val="008A461E"/>
    <w:rsid w:val="008A53BF"/>
    <w:rsid w:val="008A7422"/>
    <w:rsid w:val="008A75B0"/>
    <w:rsid w:val="008B0C3E"/>
    <w:rsid w:val="008B1677"/>
    <w:rsid w:val="008B1EA3"/>
    <w:rsid w:val="008B331E"/>
    <w:rsid w:val="008B5795"/>
    <w:rsid w:val="008B6840"/>
    <w:rsid w:val="008B6D2B"/>
    <w:rsid w:val="008B6E1D"/>
    <w:rsid w:val="008C03EE"/>
    <w:rsid w:val="008C1BC0"/>
    <w:rsid w:val="008C36B9"/>
    <w:rsid w:val="008C5C2A"/>
    <w:rsid w:val="008C7C8D"/>
    <w:rsid w:val="008D1461"/>
    <w:rsid w:val="008D4107"/>
    <w:rsid w:val="008D4DC3"/>
    <w:rsid w:val="008D67D2"/>
    <w:rsid w:val="008D76B7"/>
    <w:rsid w:val="008D7AC2"/>
    <w:rsid w:val="008E031D"/>
    <w:rsid w:val="008E26F8"/>
    <w:rsid w:val="008E2F1E"/>
    <w:rsid w:val="008E37DB"/>
    <w:rsid w:val="008E6339"/>
    <w:rsid w:val="008E7759"/>
    <w:rsid w:val="008E7CF5"/>
    <w:rsid w:val="008F03C1"/>
    <w:rsid w:val="008F1D30"/>
    <w:rsid w:val="008F2063"/>
    <w:rsid w:val="008F7ECA"/>
    <w:rsid w:val="00901DDA"/>
    <w:rsid w:val="00902BF8"/>
    <w:rsid w:val="00903650"/>
    <w:rsid w:val="0090492F"/>
    <w:rsid w:val="009055CC"/>
    <w:rsid w:val="00905B55"/>
    <w:rsid w:val="00906232"/>
    <w:rsid w:val="00907CB1"/>
    <w:rsid w:val="0091044E"/>
    <w:rsid w:val="00912868"/>
    <w:rsid w:val="00915069"/>
    <w:rsid w:val="00915BD7"/>
    <w:rsid w:val="00916501"/>
    <w:rsid w:val="009166FF"/>
    <w:rsid w:val="00917C4B"/>
    <w:rsid w:val="00917F2D"/>
    <w:rsid w:val="009235F5"/>
    <w:rsid w:val="00923834"/>
    <w:rsid w:val="00924A4B"/>
    <w:rsid w:val="00925139"/>
    <w:rsid w:val="009261CA"/>
    <w:rsid w:val="00927850"/>
    <w:rsid w:val="00927E79"/>
    <w:rsid w:val="0093467B"/>
    <w:rsid w:val="0093539F"/>
    <w:rsid w:val="00937B78"/>
    <w:rsid w:val="009410D8"/>
    <w:rsid w:val="0094146C"/>
    <w:rsid w:val="00941EAF"/>
    <w:rsid w:val="00944A1D"/>
    <w:rsid w:val="00945D1E"/>
    <w:rsid w:val="00952D67"/>
    <w:rsid w:val="009537FF"/>
    <w:rsid w:val="00953CA8"/>
    <w:rsid w:val="00954CF4"/>
    <w:rsid w:val="00955AED"/>
    <w:rsid w:val="009565CE"/>
    <w:rsid w:val="00956FEE"/>
    <w:rsid w:val="00957129"/>
    <w:rsid w:val="00960268"/>
    <w:rsid w:val="00961B1B"/>
    <w:rsid w:val="009624D4"/>
    <w:rsid w:val="0096353C"/>
    <w:rsid w:val="00964150"/>
    <w:rsid w:val="00964198"/>
    <w:rsid w:val="009645CF"/>
    <w:rsid w:val="0096539F"/>
    <w:rsid w:val="00967EBC"/>
    <w:rsid w:val="0097183E"/>
    <w:rsid w:val="00971B25"/>
    <w:rsid w:val="00971F27"/>
    <w:rsid w:val="0097458F"/>
    <w:rsid w:val="009754AF"/>
    <w:rsid w:val="00976464"/>
    <w:rsid w:val="0097718D"/>
    <w:rsid w:val="00980586"/>
    <w:rsid w:val="00981594"/>
    <w:rsid w:val="00982505"/>
    <w:rsid w:val="00982A77"/>
    <w:rsid w:val="009841F6"/>
    <w:rsid w:val="009855AC"/>
    <w:rsid w:val="00986FC8"/>
    <w:rsid w:val="00990039"/>
    <w:rsid w:val="0099055E"/>
    <w:rsid w:val="00992C7F"/>
    <w:rsid w:val="00994377"/>
    <w:rsid w:val="00995EC8"/>
    <w:rsid w:val="0099662E"/>
    <w:rsid w:val="00997DF1"/>
    <w:rsid w:val="009A0FA6"/>
    <w:rsid w:val="009A0FEA"/>
    <w:rsid w:val="009A3343"/>
    <w:rsid w:val="009A3772"/>
    <w:rsid w:val="009A38A7"/>
    <w:rsid w:val="009A3C69"/>
    <w:rsid w:val="009A4571"/>
    <w:rsid w:val="009A4B0F"/>
    <w:rsid w:val="009A655E"/>
    <w:rsid w:val="009B3223"/>
    <w:rsid w:val="009B3A9E"/>
    <w:rsid w:val="009B40AE"/>
    <w:rsid w:val="009B5ECB"/>
    <w:rsid w:val="009B7D08"/>
    <w:rsid w:val="009C0458"/>
    <w:rsid w:val="009C2E9B"/>
    <w:rsid w:val="009C330D"/>
    <w:rsid w:val="009C334D"/>
    <w:rsid w:val="009C4448"/>
    <w:rsid w:val="009C4E17"/>
    <w:rsid w:val="009C4F12"/>
    <w:rsid w:val="009C56DF"/>
    <w:rsid w:val="009C69C7"/>
    <w:rsid w:val="009C6E0C"/>
    <w:rsid w:val="009D156B"/>
    <w:rsid w:val="009D1A9A"/>
    <w:rsid w:val="009D1FAF"/>
    <w:rsid w:val="009D2F6B"/>
    <w:rsid w:val="009D447D"/>
    <w:rsid w:val="009D4932"/>
    <w:rsid w:val="009D589E"/>
    <w:rsid w:val="009D71F8"/>
    <w:rsid w:val="009D7A77"/>
    <w:rsid w:val="009E0434"/>
    <w:rsid w:val="009E0785"/>
    <w:rsid w:val="009E21B5"/>
    <w:rsid w:val="009E5055"/>
    <w:rsid w:val="009E538B"/>
    <w:rsid w:val="009F084B"/>
    <w:rsid w:val="009F0FBA"/>
    <w:rsid w:val="009F1002"/>
    <w:rsid w:val="009F19C5"/>
    <w:rsid w:val="009F2F2D"/>
    <w:rsid w:val="009F31D3"/>
    <w:rsid w:val="009F502D"/>
    <w:rsid w:val="009F544F"/>
    <w:rsid w:val="009F60F1"/>
    <w:rsid w:val="009F722D"/>
    <w:rsid w:val="00A00993"/>
    <w:rsid w:val="00A012C6"/>
    <w:rsid w:val="00A02361"/>
    <w:rsid w:val="00A02944"/>
    <w:rsid w:val="00A037E0"/>
    <w:rsid w:val="00A059AF"/>
    <w:rsid w:val="00A05B9E"/>
    <w:rsid w:val="00A06434"/>
    <w:rsid w:val="00A10670"/>
    <w:rsid w:val="00A11268"/>
    <w:rsid w:val="00A11586"/>
    <w:rsid w:val="00A12243"/>
    <w:rsid w:val="00A13E74"/>
    <w:rsid w:val="00A147E9"/>
    <w:rsid w:val="00A148EC"/>
    <w:rsid w:val="00A15449"/>
    <w:rsid w:val="00A15AFC"/>
    <w:rsid w:val="00A20A8A"/>
    <w:rsid w:val="00A212AC"/>
    <w:rsid w:val="00A2598E"/>
    <w:rsid w:val="00A321C8"/>
    <w:rsid w:val="00A32A78"/>
    <w:rsid w:val="00A3311F"/>
    <w:rsid w:val="00A34868"/>
    <w:rsid w:val="00A3502C"/>
    <w:rsid w:val="00A3673E"/>
    <w:rsid w:val="00A372F8"/>
    <w:rsid w:val="00A37840"/>
    <w:rsid w:val="00A40553"/>
    <w:rsid w:val="00A40B9D"/>
    <w:rsid w:val="00A40E65"/>
    <w:rsid w:val="00A411D8"/>
    <w:rsid w:val="00A41570"/>
    <w:rsid w:val="00A452F9"/>
    <w:rsid w:val="00A45BFE"/>
    <w:rsid w:val="00A50E5E"/>
    <w:rsid w:val="00A53A0D"/>
    <w:rsid w:val="00A53D78"/>
    <w:rsid w:val="00A55046"/>
    <w:rsid w:val="00A5635A"/>
    <w:rsid w:val="00A64DD4"/>
    <w:rsid w:val="00A65751"/>
    <w:rsid w:val="00A70484"/>
    <w:rsid w:val="00A70F68"/>
    <w:rsid w:val="00A71AEF"/>
    <w:rsid w:val="00A73B1F"/>
    <w:rsid w:val="00A746EC"/>
    <w:rsid w:val="00A74A8C"/>
    <w:rsid w:val="00A7670F"/>
    <w:rsid w:val="00A8044F"/>
    <w:rsid w:val="00A80D2E"/>
    <w:rsid w:val="00A815C5"/>
    <w:rsid w:val="00A8172C"/>
    <w:rsid w:val="00A81C55"/>
    <w:rsid w:val="00A8416A"/>
    <w:rsid w:val="00A8559C"/>
    <w:rsid w:val="00A8606D"/>
    <w:rsid w:val="00A86B9F"/>
    <w:rsid w:val="00A86DFA"/>
    <w:rsid w:val="00A86F3E"/>
    <w:rsid w:val="00A906B4"/>
    <w:rsid w:val="00A90C56"/>
    <w:rsid w:val="00A917C5"/>
    <w:rsid w:val="00A91FBF"/>
    <w:rsid w:val="00A931AE"/>
    <w:rsid w:val="00A93B71"/>
    <w:rsid w:val="00A93EC6"/>
    <w:rsid w:val="00A94EFD"/>
    <w:rsid w:val="00A95732"/>
    <w:rsid w:val="00A971C8"/>
    <w:rsid w:val="00AA0F26"/>
    <w:rsid w:val="00AA18CF"/>
    <w:rsid w:val="00AA3722"/>
    <w:rsid w:val="00AA41FF"/>
    <w:rsid w:val="00AA4FB9"/>
    <w:rsid w:val="00AA7B61"/>
    <w:rsid w:val="00AB14BF"/>
    <w:rsid w:val="00AB4337"/>
    <w:rsid w:val="00AB55C3"/>
    <w:rsid w:val="00AB56F0"/>
    <w:rsid w:val="00AB5A60"/>
    <w:rsid w:val="00AB6E24"/>
    <w:rsid w:val="00AB70F9"/>
    <w:rsid w:val="00AB774E"/>
    <w:rsid w:val="00AC0476"/>
    <w:rsid w:val="00AC24D9"/>
    <w:rsid w:val="00AC3EDA"/>
    <w:rsid w:val="00AC41AB"/>
    <w:rsid w:val="00AC48B0"/>
    <w:rsid w:val="00AC4F34"/>
    <w:rsid w:val="00AC62EB"/>
    <w:rsid w:val="00AC6409"/>
    <w:rsid w:val="00AC6F63"/>
    <w:rsid w:val="00AC7745"/>
    <w:rsid w:val="00AD10D9"/>
    <w:rsid w:val="00AD198B"/>
    <w:rsid w:val="00AD1E4C"/>
    <w:rsid w:val="00AD3437"/>
    <w:rsid w:val="00AD5D29"/>
    <w:rsid w:val="00AD7219"/>
    <w:rsid w:val="00AE0FDF"/>
    <w:rsid w:val="00AE3104"/>
    <w:rsid w:val="00AE3E7B"/>
    <w:rsid w:val="00AE48A4"/>
    <w:rsid w:val="00AE7827"/>
    <w:rsid w:val="00AF2503"/>
    <w:rsid w:val="00AF4111"/>
    <w:rsid w:val="00AF5196"/>
    <w:rsid w:val="00AF5E93"/>
    <w:rsid w:val="00AF64E6"/>
    <w:rsid w:val="00AF6992"/>
    <w:rsid w:val="00B015A0"/>
    <w:rsid w:val="00B016D4"/>
    <w:rsid w:val="00B024D7"/>
    <w:rsid w:val="00B02F27"/>
    <w:rsid w:val="00B0563B"/>
    <w:rsid w:val="00B0577D"/>
    <w:rsid w:val="00B06B97"/>
    <w:rsid w:val="00B07087"/>
    <w:rsid w:val="00B11163"/>
    <w:rsid w:val="00B1145E"/>
    <w:rsid w:val="00B126F6"/>
    <w:rsid w:val="00B1308A"/>
    <w:rsid w:val="00B137F5"/>
    <w:rsid w:val="00B14AFA"/>
    <w:rsid w:val="00B20F41"/>
    <w:rsid w:val="00B21AAE"/>
    <w:rsid w:val="00B21F1D"/>
    <w:rsid w:val="00B22CC6"/>
    <w:rsid w:val="00B236BB"/>
    <w:rsid w:val="00B264C7"/>
    <w:rsid w:val="00B276E5"/>
    <w:rsid w:val="00B2781E"/>
    <w:rsid w:val="00B27829"/>
    <w:rsid w:val="00B27F39"/>
    <w:rsid w:val="00B324F8"/>
    <w:rsid w:val="00B33CEE"/>
    <w:rsid w:val="00B421D8"/>
    <w:rsid w:val="00B42511"/>
    <w:rsid w:val="00B443C1"/>
    <w:rsid w:val="00B449E3"/>
    <w:rsid w:val="00B451D6"/>
    <w:rsid w:val="00B45279"/>
    <w:rsid w:val="00B46A63"/>
    <w:rsid w:val="00B46B27"/>
    <w:rsid w:val="00B47295"/>
    <w:rsid w:val="00B473B9"/>
    <w:rsid w:val="00B509E3"/>
    <w:rsid w:val="00B53420"/>
    <w:rsid w:val="00B5363B"/>
    <w:rsid w:val="00B54354"/>
    <w:rsid w:val="00B54772"/>
    <w:rsid w:val="00B56066"/>
    <w:rsid w:val="00B56AEF"/>
    <w:rsid w:val="00B60351"/>
    <w:rsid w:val="00B60E01"/>
    <w:rsid w:val="00B61D75"/>
    <w:rsid w:val="00B6208B"/>
    <w:rsid w:val="00B62354"/>
    <w:rsid w:val="00B62382"/>
    <w:rsid w:val="00B634E9"/>
    <w:rsid w:val="00B64B9F"/>
    <w:rsid w:val="00B663F1"/>
    <w:rsid w:val="00B70D43"/>
    <w:rsid w:val="00B72C2C"/>
    <w:rsid w:val="00B76DA5"/>
    <w:rsid w:val="00B77070"/>
    <w:rsid w:val="00B805F9"/>
    <w:rsid w:val="00B81460"/>
    <w:rsid w:val="00B83E58"/>
    <w:rsid w:val="00B847EE"/>
    <w:rsid w:val="00B8681D"/>
    <w:rsid w:val="00B875B7"/>
    <w:rsid w:val="00B90163"/>
    <w:rsid w:val="00B917C6"/>
    <w:rsid w:val="00B944A3"/>
    <w:rsid w:val="00B960B9"/>
    <w:rsid w:val="00BA0626"/>
    <w:rsid w:val="00BA0779"/>
    <w:rsid w:val="00BA1CFE"/>
    <w:rsid w:val="00BA3A38"/>
    <w:rsid w:val="00BA40E3"/>
    <w:rsid w:val="00BA4708"/>
    <w:rsid w:val="00BA642E"/>
    <w:rsid w:val="00BA73D7"/>
    <w:rsid w:val="00BB2936"/>
    <w:rsid w:val="00BB2BC9"/>
    <w:rsid w:val="00BB33CC"/>
    <w:rsid w:val="00BB3BD8"/>
    <w:rsid w:val="00BB4750"/>
    <w:rsid w:val="00BB5223"/>
    <w:rsid w:val="00BB67EF"/>
    <w:rsid w:val="00BC1812"/>
    <w:rsid w:val="00BC19BE"/>
    <w:rsid w:val="00BC3184"/>
    <w:rsid w:val="00BC3722"/>
    <w:rsid w:val="00BC5493"/>
    <w:rsid w:val="00BC6733"/>
    <w:rsid w:val="00BC695D"/>
    <w:rsid w:val="00BC6CB5"/>
    <w:rsid w:val="00BC7E32"/>
    <w:rsid w:val="00BC7EF6"/>
    <w:rsid w:val="00BD0716"/>
    <w:rsid w:val="00BD0A3E"/>
    <w:rsid w:val="00BD0E5E"/>
    <w:rsid w:val="00BD1D14"/>
    <w:rsid w:val="00BD2139"/>
    <w:rsid w:val="00BD21B0"/>
    <w:rsid w:val="00BD340E"/>
    <w:rsid w:val="00BD3DF3"/>
    <w:rsid w:val="00BD43C8"/>
    <w:rsid w:val="00BD6AE1"/>
    <w:rsid w:val="00BD7E4F"/>
    <w:rsid w:val="00BE0345"/>
    <w:rsid w:val="00BE0507"/>
    <w:rsid w:val="00BE1CE1"/>
    <w:rsid w:val="00BE1F63"/>
    <w:rsid w:val="00BE4914"/>
    <w:rsid w:val="00BE4E9B"/>
    <w:rsid w:val="00BE50FB"/>
    <w:rsid w:val="00BE7AE3"/>
    <w:rsid w:val="00BF2496"/>
    <w:rsid w:val="00BF25B9"/>
    <w:rsid w:val="00BF26E5"/>
    <w:rsid w:val="00BF62E0"/>
    <w:rsid w:val="00BF776F"/>
    <w:rsid w:val="00C00522"/>
    <w:rsid w:val="00C01A79"/>
    <w:rsid w:val="00C02FF7"/>
    <w:rsid w:val="00C05E79"/>
    <w:rsid w:val="00C06BDE"/>
    <w:rsid w:val="00C108F4"/>
    <w:rsid w:val="00C10A6B"/>
    <w:rsid w:val="00C111DB"/>
    <w:rsid w:val="00C11D17"/>
    <w:rsid w:val="00C130CE"/>
    <w:rsid w:val="00C1367F"/>
    <w:rsid w:val="00C13CB5"/>
    <w:rsid w:val="00C1473F"/>
    <w:rsid w:val="00C1505D"/>
    <w:rsid w:val="00C1577B"/>
    <w:rsid w:val="00C15D38"/>
    <w:rsid w:val="00C15F66"/>
    <w:rsid w:val="00C1647F"/>
    <w:rsid w:val="00C17CD4"/>
    <w:rsid w:val="00C17E49"/>
    <w:rsid w:val="00C20BF5"/>
    <w:rsid w:val="00C212E2"/>
    <w:rsid w:val="00C224A0"/>
    <w:rsid w:val="00C22F6E"/>
    <w:rsid w:val="00C22FBC"/>
    <w:rsid w:val="00C2383F"/>
    <w:rsid w:val="00C23A3C"/>
    <w:rsid w:val="00C246F1"/>
    <w:rsid w:val="00C24D18"/>
    <w:rsid w:val="00C25CA6"/>
    <w:rsid w:val="00C27269"/>
    <w:rsid w:val="00C30880"/>
    <w:rsid w:val="00C33577"/>
    <w:rsid w:val="00C3694C"/>
    <w:rsid w:val="00C373B7"/>
    <w:rsid w:val="00C37DB2"/>
    <w:rsid w:val="00C403D0"/>
    <w:rsid w:val="00C40933"/>
    <w:rsid w:val="00C40FCC"/>
    <w:rsid w:val="00C45865"/>
    <w:rsid w:val="00C45CC4"/>
    <w:rsid w:val="00C46095"/>
    <w:rsid w:val="00C46A81"/>
    <w:rsid w:val="00C500F3"/>
    <w:rsid w:val="00C50E00"/>
    <w:rsid w:val="00C51503"/>
    <w:rsid w:val="00C52F41"/>
    <w:rsid w:val="00C532F4"/>
    <w:rsid w:val="00C545BC"/>
    <w:rsid w:val="00C56581"/>
    <w:rsid w:val="00C5660B"/>
    <w:rsid w:val="00C56A17"/>
    <w:rsid w:val="00C56F0A"/>
    <w:rsid w:val="00C57338"/>
    <w:rsid w:val="00C57361"/>
    <w:rsid w:val="00C5787F"/>
    <w:rsid w:val="00C57AC3"/>
    <w:rsid w:val="00C62185"/>
    <w:rsid w:val="00C6272B"/>
    <w:rsid w:val="00C632E2"/>
    <w:rsid w:val="00C64B15"/>
    <w:rsid w:val="00C64DD2"/>
    <w:rsid w:val="00C67007"/>
    <w:rsid w:val="00C71BFA"/>
    <w:rsid w:val="00C727B9"/>
    <w:rsid w:val="00C73573"/>
    <w:rsid w:val="00C7419C"/>
    <w:rsid w:val="00C749D2"/>
    <w:rsid w:val="00C74EFE"/>
    <w:rsid w:val="00C764AD"/>
    <w:rsid w:val="00C76974"/>
    <w:rsid w:val="00C773E4"/>
    <w:rsid w:val="00C7777A"/>
    <w:rsid w:val="00C77E98"/>
    <w:rsid w:val="00C80C59"/>
    <w:rsid w:val="00C81DAC"/>
    <w:rsid w:val="00C82011"/>
    <w:rsid w:val="00C84F95"/>
    <w:rsid w:val="00C85A59"/>
    <w:rsid w:val="00C85F77"/>
    <w:rsid w:val="00C90B4F"/>
    <w:rsid w:val="00C9276B"/>
    <w:rsid w:val="00C92DC2"/>
    <w:rsid w:val="00C94EDA"/>
    <w:rsid w:val="00CA0B96"/>
    <w:rsid w:val="00CA0CC6"/>
    <w:rsid w:val="00CA0EA5"/>
    <w:rsid w:val="00CA0F41"/>
    <w:rsid w:val="00CA116D"/>
    <w:rsid w:val="00CA255F"/>
    <w:rsid w:val="00CA2F2B"/>
    <w:rsid w:val="00CA3533"/>
    <w:rsid w:val="00CA3EC1"/>
    <w:rsid w:val="00CA655F"/>
    <w:rsid w:val="00CA6C7B"/>
    <w:rsid w:val="00CA794D"/>
    <w:rsid w:val="00CB0147"/>
    <w:rsid w:val="00CB0624"/>
    <w:rsid w:val="00CB1318"/>
    <w:rsid w:val="00CB2114"/>
    <w:rsid w:val="00CB2874"/>
    <w:rsid w:val="00CB2A81"/>
    <w:rsid w:val="00CB4633"/>
    <w:rsid w:val="00CB6BB2"/>
    <w:rsid w:val="00CB7A6F"/>
    <w:rsid w:val="00CC47E6"/>
    <w:rsid w:val="00CC4EA8"/>
    <w:rsid w:val="00CC5C27"/>
    <w:rsid w:val="00CC5D31"/>
    <w:rsid w:val="00CC661D"/>
    <w:rsid w:val="00CD391C"/>
    <w:rsid w:val="00CD3ECC"/>
    <w:rsid w:val="00CD491A"/>
    <w:rsid w:val="00CD5F1D"/>
    <w:rsid w:val="00CD77FA"/>
    <w:rsid w:val="00CE1BAC"/>
    <w:rsid w:val="00CE3251"/>
    <w:rsid w:val="00CE629A"/>
    <w:rsid w:val="00CE6544"/>
    <w:rsid w:val="00CE6816"/>
    <w:rsid w:val="00CF3110"/>
    <w:rsid w:val="00CF332D"/>
    <w:rsid w:val="00CF35EC"/>
    <w:rsid w:val="00CF4BB6"/>
    <w:rsid w:val="00CF62E2"/>
    <w:rsid w:val="00CF6842"/>
    <w:rsid w:val="00CF7E30"/>
    <w:rsid w:val="00D003AC"/>
    <w:rsid w:val="00D00E3A"/>
    <w:rsid w:val="00D0136A"/>
    <w:rsid w:val="00D0229B"/>
    <w:rsid w:val="00D033D2"/>
    <w:rsid w:val="00D036E7"/>
    <w:rsid w:val="00D03B97"/>
    <w:rsid w:val="00D04E0D"/>
    <w:rsid w:val="00D05F67"/>
    <w:rsid w:val="00D06273"/>
    <w:rsid w:val="00D11A37"/>
    <w:rsid w:val="00D16B67"/>
    <w:rsid w:val="00D17F48"/>
    <w:rsid w:val="00D20BCF"/>
    <w:rsid w:val="00D20F89"/>
    <w:rsid w:val="00D212CE"/>
    <w:rsid w:val="00D21493"/>
    <w:rsid w:val="00D22ADF"/>
    <w:rsid w:val="00D22E76"/>
    <w:rsid w:val="00D251CF"/>
    <w:rsid w:val="00D26051"/>
    <w:rsid w:val="00D260D0"/>
    <w:rsid w:val="00D261A0"/>
    <w:rsid w:val="00D2651B"/>
    <w:rsid w:val="00D26C7F"/>
    <w:rsid w:val="00D3191F"/>
    <w:rsid w:val="00D31C0E"/>
    <w:rsid w:val="00D346E1"/>
    <w:rsid w:val="00D364E0"/>
    <w:rsid w:val="00D401CF"/>
    <w:rsid w:val="00D42F9A"/>
    <w:rsid w:val="00D43999"/>
    <w:rsid w:val="00D441E9"/>
    <w:rsid w:val="00D446EE"/>
    <w:rsid w:val="00D45473"/>
    <w:rsid w:val="00D47C24"/>
    <w:rsid w:val="00D5004F"/>
    <w:rsid w:val="00D518F4"/>
    <w:rsid w:val="00D526AF"/>
    <w:rsid w:val="00D53865"/>
    <w:rsid w:val="00D544C2"/>
    <w:rsid w:val="00D55BE2"/>
    <w:rsid w:val="00D56C64"/>
    <w:rsid w:val="00D60356"/>
    <w:rsid w:val="00D61A24"/>
    <w:rsid w:val="00D638A3"/>
    <w:rsid w:val="00D64E7F"/>
    <w:rsid w:val="00D64FC9"/>
    <w:rsid w:val="00D7005C"/>
    <w:rsid w:val="00D71142"/>
    <w:rsid w:val="00D730BF"/>
    <w:rsid w:val="00D73885"/>
    <w:rsid w:val="00D766EC"/>
    <w:rsid w:val="00D813D3"/>
    <w:rsid w:val="00D81655"/>
    <w:rsid w:val="00D82B9C"/>
    <w:rsid w:val="00D84CFA"/>
    <w:rsid w:val="00D85E41"/>
    <w:rsid w:val="00D864AA"/>
    <w:rsid w:val="00D8688C"/>
    <w:rsid w:val="00D87D9F"/>
    <w:rsid w:val="00D902FC"/>
    <w:rsid w:val="00D91CD9"/>
    <w:rsid w:val="00D93D53"/>
    <w:rsid w:val="00D93DF5"/>
    <w:rsid w:val="00D94169"/>
    <w:rsid w:val="00D960AD"/>
    <w:rsid w:val="00DA28F8"/>
    <w:rsid w:val="00DA3B55"/>
    <w:rsid w:val="00DA52EC"/>
    <w:rsid w:val="00DA5399"/>
    <w:rsid w:val="00DA58EE"/>
    <w:rsid w:val="00DB0520"/>
    <w:rsid w:val="00DB094D"/>
    <w:rsid w:val="00DB226B"/>
    <w:rsid w:val="00DB334B"/>
    <w:rsid w:val="00DB4BA7"/>
    <w:rsid w:val="00DB7B3D"/>
    <w:rsid w:val="00DC12A1"/>
    <w:rsid w:val="00DC43CD"/>
    <w:rsid w:val="00DC4781"/>
    <w:rsid w:val="00DC54B1"/>
    <w:rsid w:val="00DC5F15"/>
    <w:rsid w:val="00DC6A76"/>
    <w:rsid w:val="00DC6E18"/>
    <w:rsid w:val="00DC7E95"/>
    <w:rsid w:val="00DD1034"/>
    <w:rsid w:val="00DD2693"/>
    <w:rsid w:val="00DD57E2"/>
    <w:rsid w:val="00DD5E01"/>
    <w:rsid w:val="00DD6A09"/>
    <w:rsid w:val="00DD743B"/>
    <w:rsid w:val="00DE09EA"/>
    <w:rsid w:val="00DE1B65"/>
    <w:rsid w:val="00DE2B11"/>
    <w:rsid w:val="00DE45E7"/>
    <w:rsid w:val="00DE4AC3"/>
    <w:rsid w:val="00DE4BEC"/>
    <w:rsid w:val="00DE52CA"/>
    <w:rsid w:val="00DE59E5"/>
    <w:rsid w:val="00DF204F"/>
    <w:rsid w:val="00DF4CAD"/>
    <w:rsid w:val="00DF57B5"/>
    <w:rsid w:val="00DF587D"/>
    <w:rsid w:val="00DF759D"/>
    <w:rsid w:val="00E010D6"/>
    <w:rsid w:val="00E01A03"/>
    <w:rsid w:val="00E0355E"/>
    <w:rsid w:val="00E03608"/>
    <w:rsid w:val="00E048CF"/>
    <w:rsid w:val="00E058A5"/>
    <w:rsid w:val="00E0657D"/>
    <w:rsid w:val="00E074DD"/>
    <w:rsid w:val="00E122EF"/>
    <w:rsid w:val="00E14BDA"/>
    <w:rsid w:val="00E178F0"/>
    <w:rsid w:val="00E17D68"/>
    <w:rsid w:val="00E20072"/>
    <w:rsid w:val="00E20FDB"/>
    <w:rsid w:val="00E22BF4"/>
    <w:rsid w:val="00E22C3C"/>
    <w:rsid w:val="00E22EFF"/>
    <w:rsid w:val="00E23FCC"/>
    <w:rsid w:val="00E26E4F"/>
    <w:rsid w:val="00E353D7"/>
    <w:rsid w:val="00E40977"/>
    <w:rsid w:val="00E42455"/>
    <w:rsid w:val="00E424C8"/>
    <w:rsid w:val="00E4284A"/>
    <w:rsid w:val="00E43627"/>
    <w:rsid w:val="00E44221"/>
    <w:rsid w:val="00E47285"/>
    <w:rsid w:val="00E5000D"/>
    <w:rsid w:val="00E53AE4"/>
    <w:rsid w:val="00E54022"/>
    <w:rsid w:val="00E5644B"/>
    <w:rsid w:val="00E56A15"/>
    <w:rsid w:val="00E56A19"/>
    <w:rsid w:val="00E572CB"/>
    <w:rsid w:val="00E60321"/>
    <w:rsid w:val="00E61C49"/>
    <w:rsid w:val="00E61E07"/>
    <w:rsid w:val="00E62271"/>
    <w:rsid w:val="00E627FE"/>
    <w:rsid w:val="00E62BA3"/>
    <w:rsid w:val="00E62CC2"/>
    <w:rsid w:val="00E62E99"/>
    <w:rsid w:val="00E63467"/>
    <w:rsid w:val="00E63BC0"/>
    <w:rsid w:val="00E64850"/>
    <w:rsid w:val="00E65840"/>
    <w:rsid w:val="00E66F2B"/>
    <w:rsid w:val="00E70737"/>
    <w:rsid w:val="00E70A0E"/>
    <w:rsid w:val="00E72B41"/>
    <w:rsid w:val="00E731CD"/>
    <w:rsid w:val="00E75835"/>
    <w:rsid w:val="00E76CC7"/>
    <w:rsid w:val="00E774FC"/>
    <w:rsid w:val="00E7771B"/>
    <w:rsid w:val="00E779B7"/>
    <w:rsid w:val="00E81867"/>
    <w:rsid w:val="00E81E4C"/>
    <w:rsid w:val="00E8273A"/>
    <w:rsid w:val="00E82A3A"/>
    <w:rsid w:val="00E835E9"/>
    <w:rsid w:val="00E83932"/>
    <w:rsid w:val="00E83F56"/>
    <w:rsid w:val="00E845FB"/>
    <w:rsid w:val="00E84BAB"/>
    <w:rsid w:val="00E84C38"/>
    <w:rsid w:val="00E90387"/>
    <w:rsid w:val="00E915D7"/>
    <w:rsid w:val="00E92B0E"/>
    <w:rsid w:val="00E93C0F"/>
    <w:rsid w:val="00E94B2F"/>
    <w:rsid w:val="00E94D8C"/>
    <w:rsid w:val="00E95414"/>
    <w:rsid w:val="00E96731"/>
    <w:rsid w:val="00E96962"/>
    <w:rsid w:val="00E96FB7"/>
    <w:rsid w:val="00E97C1C"/>
    <w:rsid w:val="00EA1667"/>
    <w:rsid w:val="00EA17D4"/>
    <w:rsid w:val="00EA49E9"/>
    <w:rsid w:val="00EA4D89"/>
    <w:rsid w:val="00EA6257"/>
    <w:rsid w:val="00EA7B92"/>
    <w:rsid w:val="00EB1CA8"/>
    <w:rsid w:val="00EB1D66"/>
    <w:rsid w:val="00EB2437"/>
    <w:rsid w:val="00EB2F95"/>
    <w:rsid w:val="00EB309C"/>
    <w:rsid w:val="00EB3C35"/>
    <w:rsid w:val="00EB4E66"/>
    <w:rsid w:val="00EB5AB8"/>
    <w:rsid w:val="00EC25A3"/>
    <w:rsid w:val="00EC2BA4"/>
    <w:rsid w:val="00EC323E"/>
    <w:rsid w:val="00EC3A14"/>
    <w:rsid w:val="00EC4350"/>
    <w:rsid w:val="00EC58F0"/>
    <w:rsid w:val="00EC6925"/>
    <w:rsid w:val="00EC745E"/>
    <w:rsid w:val="00ED021F"/>
    <w:rsid w:val="00ED1A13"/>
    <w:rsid w:val="00ED1A80"/>
    <w:rsid w:val="00ED1B8E"/>
    <w:rsid w:val="00ED1C88"/>
    <w:rsid w:val="00ED5A82"/>
    <w:rsid w:val="00ED7334"/>
    <w:rsid w:val="00ED7EBC"/>
    <w:rsid w:val="00EE0891"/>
    <w:rsid w:val="00EE127B"/>
    <w:rsid w:val="00EE20A5"/>
    <w:rsid w:val="00EE2742"/>
    <w:rsid w:val="00EE3854"/>
    <w:rsid w:val="00EE4517"/>
    <w:rsid w:val="00EE4CF8"/>
    <w:rsid w:val="00EE65B5"/>
    <w:rsid w:val="00EE69D4"/>
    <w:rsid w:val="00EE6F3E"/>
    <w:rsid w:val="00EF1AB7"/>
    <w:rsid w:val="00EF2BE2"/>
    <w:rsid w:val="00EF40D3"/>
    <w:rsid w:val="00EF4342"/>
    <w:rsid w:val="00EF5450"/>
    <w:rsid w:val="00EF5607"/>
    <w:rsid w:val="00EF60EA"/>
    <w:rsid w:val="00EF6C7A"/>
    <w:rsid w:val="00EF7284"/>
    <w:rsid w:val="00EF73B0"/>
    <w:rsid w:val="00EF7418"/>
    <w:rsid w:val="00EF7A11"/>
    <w:rsid w:val="00F010F5"/>
    <w:rsid w:val="00F02239"/>
    <w:rsid w:val="00F02AB6"/>
    <w:rsid w:val="00F02DB1"/>
    <w:rsid w:val="00F03661"/>
    <w:rsid w:val="00F039E7"/>
    <w:rsid w:val="00F04C63"/>
    <w:rsid w:val="00F074B3"/>
    <w:rsid w:val="00F07E50"/>
    <w:rsid w:val="00F10383"/>
    <w:rsid w:val="00F10FAC"/>
    <w:rsid w:val="00F1113E"/>
    <w:rsid w:val="00F111A6"/>
    <w:rsid w:val="00F126FA"/>
    <w:rsid w:val="00F12764"/>
    <w:rsid w:val="00F12826"/>
    <w:rsid w:val="00F1285F"/>
    <w:rsid w:val="00F12990"/>
    <w:rsid w:val="00F145DF"/>
    <w:rsid w:val="00F14999"/>
    <w:rsid w:val="00F159E3"/>
    <w:rsid w:val="00F166AC"/>
    <w:rsid w:val="00F16BAB"/>
    <w:rsid w:val="00F16CB5"/>
    <w:rsid w:val="00F1729E"/>
    <w:rsid w:val="00F176A1"/>
    <w:rsid w:val="00F178C3"/>
    <w:rsid w:val="00F17B63"/>
    <w:rsid w:val="00F200FF"/>
    <w:rsid w:val="00F21269"/>
    <w:rsid w:val="00F21A41"/>
    <w:rsid w:val="00F22ECD"/>
    <w:rsid w:val="00F23718"/>
    <w:rsid w:val="00F31D04"/>
    <w:rsid w:val="00F32026"/>
    <w:rsid w:val="00F3271B"/>
    <w:rsid w:val="00F34856"/>
    <w:rsid w:val="00F3486B"/>
    <w:rsid w:val="00F3557A"/>
    <w:rsid w:val="00F3678A"/>
    <w:rsid w:val="00F379A8"/>
    <w:rsid w:val="00F37A77"/>
    <w:rsid w:val="00F4137F"/>
    <w:rsid w:val="00F42E13"/>
    <w:rsid w:val="00F43497"/>
    <w:rsid w:val="00F44410"/>
    <w:rsid w:val="00F4452F"/>
    <w:rsid w:val="00F448F2"/>
    <w:rsid w:val="00F44A47"/>
    <w:rsid w:val="00F44AE5"/>
    <w:rsid w:val="00F45257"/>
    <w:rsid w:val="00F460C5"/>
    <w:rsid w:val="00F478F8"/>
    <w:rsid w:val="00F47C97"/>
    <w:rsid w:val="00F51310"/>
    <w:rsid w:val="00F52046"/>
    <w:rsid w:val="00F5662E"/>
    <w:rsid w:val="00F57903"/>
    <w:rsid w:val="00F62C23"/>
    <w:rsid w:val="00F62FEB"/>
    <w:rsid w:val="00F63149"/>
    <w:rsid w:val="00F63660"/>
    <w:rsid w:val="00F64F9F"/>
    <w:rsid w:val="00F650D8"/>
    <w:rsid w:val="00F665DE"/>
    <w:rsid w:val="00F66604"/>
    <w:rsid w:val="00F667C8"/>
    <w:rsid w:val="00F67198"/>
    <w:rsid w:val="00F70B84"/>
    <w:rsid w:val="00F70C56"/>
    <w:rsid w:val="00F71382"/>
    <w:rsid w:val="00F7222B"/>
    <w:rsid w:val="00F7351E"/>
    <w:rsid w:val="00F75D2B"/>
    <w:rsid w:val="00F76E9F"/>
    <w:rsid w:val="00F77335"/>
    <w:rsid w:val="00F84A47"/>
    <w:rsid w:val="00F86E52"/>
    <w:rsid w:val="00F8765E"/>
    <w:rsid w:val="00F90BC6"/>
    <w:rsid w:val="00F95A6D"/>
    <w:rsid w:val="00F95B16"/>
    <w:rsid w:val="00F96254"/>
    <w:rsid w:val="00F96947"/>
    <w:rsid w:val="00F97F18"/>
    <w:rsid w:val="00FA0481"/>
    <w:rsid w:val="00FA081E"/>
    <w:rsid w:val="00FA19E8"/>
    <w:rsid w:val="00FA2296"/>
    <w:rsid w:val="00FA2507"/>
    <w:rsid w:val="00FA55B9"/>
    <w:rsid w:val="00FA6561"/>
    <w:rsid w:val="00FA6ED0"/>
    <w:rsid w:val="00FB10F7"/>
    <w:rsid w:val="00FB11D5"/>
    <w:rsid w:val="00FB1A68"/>
    <w:rsid w:val="00FB252A"/>
    <w:rsid w:val="00FB2669"/>
    <w:rsid w:val="00FB2F08"/>
    <w:rsid w:val="00FB54C6"/>
    <w:rsid w:val="00FB5D20"/>
    <w:rsid w:val="00FB63F3"/>
    <w:rsid w:val="00FB6D2C"/>
    <w:rsid w:val="00FB7C06"/>
    <w:rsid w:val="00FC1E45"/>
    <w:rsid w:val="00FC596B"/>
    <w:rsid w:val="00FD0466"/>
    <w:rsid w:val="00FD3183"/>
    <w:rsid w:val="00FD6A3F"/>
    <w:rsid w:val="00FD6BCB"/>
    <w:rsid w:val="00FE1AFF"/>
    <w:rsid w:val="00FE34F1"/>
    <w:rsid w:val="00FE3589"/>
    <w:rsid w:val="00FE3898"/>
    <w:rsid w:val="00FF042E"/>
    <w:rsid w:val="00FF083B"/>
    <w:rsid w:val="00FF1028"/>
    <w:rsid w:val="00FF10F3"/>
    <w:rsid w:val="00FF119D"/>
    <w:rsid w:val="00FF2B2E"/>
    <w:rsid w:val="00FF43EA"/>
    <w:rsid w:val="00FF4FD6"/>
    <w:rsid w:val="00FF5384"/>
    <w:rsid w:val="00FF5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C17093"/>
  <w15:chartTrackingRefBased/>
  <w15:docId w15:val="{6128E22D-389E-C343-A80B-CBA9EB3E3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17E49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B2437"/>
    <w:rPr>
      <w:color w:val="0563C1" w:themeColor="hyperlink"/>
      <w:u w:val="single"/>
    </w:rPr>
  </w:style>
  <w:style w:type="character" w:customStyle="1" w:styleId="1">
    <w:name w:val="未解析的提及1"/>
    <w:basedOn w:val="a0"/>
    <w:uiPriority w:val="99"/>
    <w:semiHidden/>
    <w:unhideWhenUsed/>
    <w:rsid w:val="00EB2437"/>
    <w:rPr>
      <w:color w:val="605E5C"/>
      <w:shd w:val="clear" w:color="auto" w:fill="E1DFDD"/>
    </w:rPr>
  </w:style>
  <w:style w:type="paragraph" w:styleId="a4">
    <w:name w:val="List Paragraph"/>
    <w:basedOn w:val="a"/>
    <w:link w:val="a5"/>
    <w:uiPriority w:val="34"/>
    <w:qFormat/>
    <w:rsid w:val="00EB2437"/>
    <w:pPr>
      <w:ind w:left="720"/>
      <w:contextualSpacing/>
    </w:pPr>
  </w:style>
  <w:style w:type="paragraph" w:customStyle="1" w:styleId="Default">
    <w:name w:val="Default"/>
    <w:rsid w:val="00366C5B"/>
    <w:pPr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paragraph" w:styleId="a6">
    <w:name w:val="header"/>
    <w:basedOn w:val="a"/>
    <w:link w:val="a7"/>
    <w:uiPriority w:val="99"/>
    <w:unhideWhenUsed/>
    <w:rsid w:val="00D73885"/>
    <w:pPr>
      <w:tabs>
        <w:tab w:val="center" w:pos="4320"/>
        <w:tab w:val="right" w:pos="8640"/>
      </w:tabs>
    </w:pPr>
  </w:style>
  <w:style w:type="character" w:customStyle="1" w:styleId="a7">
    <w:name w:val="頁首 字元"/>
    <w:basedOn w:val="a0"/>
    <w:link w:val="a6"/>
    <w:uiPriority w:val="99"/>
    <w:rsid w:val="00D73885"/>
  </w:style>
  <w:style w:type="paragraph" w:styleId="a8">
    <w:name w:val="footer"/>
    <w:basedOn w:val="a"/>
    <w:link w:val="a9"/>
    <w:uiPriority w:val="99"/>
    <w:unhideWhenUsed/>
    <w:rsid w:val="00D73885"/>
    <w:pPr>
      <w:tabs>
        <w:tab w:val="center" w:pos="4320"/>
        <w:tab w:val="right" w:pos="8640"/>
      </w:tabs>
    </w:pPr>
  </w:style>
  <w:style w:type="character" w:customStyle="1" w:styleId="a9">
    <w:name w:val="頁尾 字元"/>
    <w:basedOn w:val="a0"/>
    <w:link w:val="a8"/>
    <w:uiPriority w:val="99"/>
    <w:rsid w:val="00D73885"/>
  </w:style>
  <w:style w:type="table" w:styleId="aa">
    <w:name w:val="Table Grid"/>
    <w:basedOn w:val="a1"/>
    <w:uiPriority w:val="39"/>
    <w:rsid w:val="00D251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b">
    <w:name w:val="註解文字 字元"/>
    <w:basedOn w:val="a0"/>
    <w:link w:val="ac"/>
    <w:uiPriority w:val="99"/>
    <w:rsid w:val="009C69C7"/>
    <w:rPr>
      <w:rFonts w:ascii="Calibri" w:hAnsi="Calibri" w:cs="Calibri"/>
      <w:kern w:val="0"/>
      <w:szCs w:val="24"/>
    </w:rPr>
  </w:style>
  <w:style w:type="paragraph" w:styleId="ac">
    <w:name w:val="annotation text"/>
    <w:basedOn w:val="a"/>
    <w:link w:val="ab"/>
    <w:uiPriority w:val="99"/>
    <w:unhideWhenUsed/>
    <w:rsid w:val="009C69C7"/>
    <w:rPr>
      <w:rFonts w:ascii="Calibri" w:hAnsi="Calibri" w:cs="Calibri"/>
      <w:kern w:val="0"/>
      <w:szCs w:val="24"/>
    </w:rPr>
  </w:style>
  <w:style w:type="character" w:customStyle="1" w:styleId="ad">
    <w:name w:val="註解主旨 字元"/>
    <w:basedOn w:val="ab"/>
    <w:link w:val="ae"/>
    <w:uiPriority w:val="99"/>
    <w:semiHidden/>
    <w:rsid w:val="009C69C7"/>
    <w:rPr>
      <w:rFonts w:ascii="Calibri" w:hAnsi="Calibri" w:cs="Calibri"/>
      <w:b/>
      <w:bCs/>
      <w:kern w:val="0"/>
      <w:szCs w:val="24"/>
    </w:rPr>
  </w:style>
  <w:style w:type="paragraph" w:styleId="ae">
    <w:name w:val="annotation subject"/>
    <w:basedOn w:val="ac"/>
    <w:next w:val="ac"/>
    <w:link w:val="ad"/>
    <w:uiPriority w:val="99"/>
    <w:semiHidden/>
    <w:unhideWhenUsed/>
    <w:rsid w:val="009C69C7"/>
    <w:rPr>
      <w:b/>
      <w:bCs/>
    </w:rPr>
  </w:style>
  <w:style w:type="paragraph" w:customStyle="1" w:styleId="EndNoteBibliographyTitle">
    <w:name w:val="EndNote Bibliography Title"/>
    <w:basedOn w:val="a"/>
    <w:link w:val="EndNoteBibliographyTitle0"/>
    <w:rsid w:val="00396930"/>
    <w:pPr>
      <w:jc w:val="center"/>
    </w:pPr>
    <w:rPr>
      <w:rFonts w:ascii="Calibri" w:hAnsi="Calibri" w:cs="Calibri"/>
      <w:noProof/>
    </w:rPr>
  </w:style>
  <w:style w:type="character" w:customStyle="1" w:styleId="a5">
    <w:name w:val="清單段落 字元"/>
    <w:basedOn w:val="a0"/>
    <w:link w:val="a4"/>
    <w:uiPriority w:val="34"/>
    <w:rsid w:val="00396930"/>
  </w:style>
  <w:style w:type="character" w:customStyle="1" w:styleId="EndNoteBibliographyTitle0">
    <w:name w:val="EndNote Bibliography Title 字元"/>
    <w:basedOn w:val="a5"/>
    <w:link w:val="EndNoteBibliographyTitle"/>
    <w:rsid w:val="00396930"/>
    <w:rPr>
      <w:rFonts w:ascii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0"/>
    <w:rsid w:val="00396930"/>
    <w:rPr>
      <w:rFonts w:ascii="Calibri" w:hAnsi="Calibri" w:cs="Calibri"/>
      <w:noProof/>
    </w:rPr>
  </w:style>
  <w:style w:type="character" w:customStyle="1" w:styleId="EndNoteBibliography0">
    <w:name w:val="EndNote Bibliography 字元"/>
    <w:basedOn w:val="a5"/>
    <w:link w:val="EndNoteBibliography"/>
    <w:rsid w:val="00396930"/>
    <w:rPr>
      <w:rFonts w:ascii="Calibri" w:hAnsi="Calibri" w:cs="Calibri"/>
      <w:noProof/>
    </w:rPr>
  </w:style>
  <w:style w:type="character" w:customStyle="1" w:styleId="UnresolvedMention1">
    <w:name w:val="Unresolved Mention1"/>
    <w:basedOn w:val="a0"/>
    <w:uiPriority w:val="99"/>
    <w:semiHidden/>
    <w:unhideWhenUsed/>
    <w:rsid w:val="00FB252A"/>
    <w:rPr>
      <w:color w:val="605E5C"/>
      <w:shd w:val="clear" w:color="auto" w:fill="E1DFDD"/>
    </w:rPr>
  </w:style>
  <w:style w:type="character" w:styleId="af">
    <w:name w:val="annotation reference"/>
    <w:basedOn w:val="a0"/>
    <w:uiPriority w:val="99"/>
    <w:semiHidden/>
    <w:unhideWhenUsed/>
    <w:rsid w:val="00F77335"/>
    <w:rPr>
      <w:sz w:val="16"/>
      <w:szCs w:val="16"/>
    </w:rPr>
  </w:style>
  <w:style w:type="paragraph" w:styleId="af0">
    <w:name w:val="Balloon Text"/>
    <w:basedOn w:val="a"/>
    <w:link w:val="af1"/>
    <w:uiPriority w:val="99"/>
    <w:semiHidden/>
    <w:unhideWhenUsed/>
    <w:rsid w:val="00F77335"/>
    <w:rPr>
      <w:rFonts w:ascii="Times New Roman" w:hAnsi="Times New Roman" w:cs="Times New Roman"/>
      <w:sz w:val="18"/>
      <w:szCs w:val="18"/>
    </w:rPr>
  </w:style>
  <w:style w:type="character" w:customStyle="1" w:styleId="af1">
    <w:name w:val="註解方塊文字 字元"/>
    <w:basedOn w:val="a0"/>
    <w:link w:val="af0"/>
    <w:uiPriority w:val="99"/>
    <w:semiHidden/>
    <w:rsid w:val="00F77335"/>
    <w:rPr>
      <w:rFonts w:ascii="Times New Roman" w:hAnsi="Times New Roman" w:cs="Times New Roman"/>
      <w:sz w:val="18"/>
      <w:szCs w:val="18"/>
    </w:rPr>
  </w:style>
  <w:style w:type="paragraph" w:styleId="af2">
    <w:name w:val="Revision"/>
    <w:hidden/>
    <w:uiPriority w:val="99"/>
    <w:semiHidden/>
    <w:rsid w:val="00583A62"/>
  </w:style>
  <w:style w:type="character" w:customStyle="1" w:styleId="2">
    <w:name w:val="未解析的提及2"/>
    <w:basedOn w:val="a0"/>
    <w:uiPriority w:val="99"/>
    <w:semiHidden/>
    <w:unhideWhenUsed/>
    <w:rsid w:val="00AA18CF"/>
    <w:rPr>
      <w:color w:val="605E5C"/>
      <w:shd w:val="clear" w:color="auto" w:fill="E1DFDD"/>
    </w:rPr>
  </w:style>
  <w:style w:type="character" w:customStyle="1" w:styleId="3">
    <w:name w:val="未解析的提及3"/>
    <w:basedOn w:val="a0"/>
    <w:uiPriority w:val="99"/>
    <w:semiHidden/>
    <w:unhideWhenUsed/>
    <w:rsid w:val="00AC41AB"/>
    <w:rPr>
      <w:color w:val="605E5C"/>
      <w:shd w:val="clear" w:color="auto" w:fill="E1DFDD"/>
    </w:rPr>
  </w:style>
  <w:style w:type="character" w:customStyle="1" w:styleId="10">
    <w:name w:val="未解析的提及項目1"/>
    <w:basedOn w:val="a0"/>
    <w:uiPriority w:val="99"/>
    <w:semiHidden/>
    <w:unhideWhenUsed/>
    <w:rsid w:val="000E3045"/>
    <w:rPr>
      <w:color w:val="605E5C"/>
      <w:shd w:val="clear" w:color="auto" w:fill="E1DFDD"/>
    </w:rPr>
  </w:style>
  <w:style w:type="character" w:customStyle="1" w:styleId="4">
    <w:name w:val="未解析的提及4"/>
    <w:basedOn w:val="a0"/>
    <w:uiPriority w:val="99"/>
    <w:semiHidden/>
    <w:unhideWhenUsed/>
    <w:rsid w:val="00A37840"/>
    <w:rPr>
      <w:color w:val="605E5C"/>
      <w:shd w:val="clear" w:color="auto" w:fill="E1DFDD"/>
    </w:rPr>
  </w:style>
  <w:style w:type="character" w:customStyle="1" w:styleId="UnresolvedMention2">
    <w:name w:val="Unresolved Mention2"/>
    <w:basedOn w:val="a0"/>
    <w:uiPriority w:val="99"/>
    <w:semiHidden/>
    <w:unhideWhenUsed/>
    <w:rsid w:val="002663AB"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rsid w:val="0068789E"/>
    <w:rPr>
      <w:color w:val="605E5C"/>
      <w:shd w:val="clear" w:color="auto" w:fill="E1DFDD"/>
    </w:rPr>
  </w:style>
  <w:style w:type="character" w:customStyle="1" w:styleId="UnresolvedMention4">
    <w:name w:val="Unresolved Mention4"/>
    <w:basedOn w:val="a0"/>
    <w:uiPriority w:val="99"/>
    <w:semiHidden/>
    <w:unhideWhenUsed/>
    <w:rsid w:val="00154AF8"/>
    <w:rPr>
      <w:color w:val="605E5C"/>
      <w:shd w:val="clear" w:color="auto" w:fill="E1DFDD"/>
    </w:rPr>
  </w:style>
  <w:style w:type="character" w:styleId="af3">
    <w:name w:val="FollowedHyperlink"/>
    <w:basedOn w:val="a0"/>
    <w:uiPriority w:val="99"/>
    <w:semiHidden/>
    <w:unhideWhenUsed/>
    <w:rsid w:val="00EB5AB8"/>
    <w:rPr>
      <w:color w:val="954F72" w:themeColor="followedHyperlink"/>
      <w:u w:val="single"/>
    </w:rPr>
  </w:style>
  <w:style w:type="character" w:customStyle="1" w:styleId="5">
    <w:name w:val="未解析的提及5"/>
    <w:basedOn w:val="a0"/>
    <w:uiPriority w:val="99"/>
    <w:semiHidden/>
    <w:unhideWhenUsed/>
    <w:rsid w:val="00372C88"/>
    <w:rPr>
      <w:color w:val="605E5C"/>
      <w:shd w:val="clear" w:color="auto" w:fill="E1DFDD"/>
    </w:rPr>
  </w:style>
  <w:style w:type="character" w:customStyle="1" w:styleId="6">
    <w:name w:val="未解析的提及6"/>
    <w:basedOn w:val="a0"/>
    <w:uiPriority w:val="99"/>
    <w:semiHidden/>
    <w:unhideWhenUsed/>
    <w:rsid w:val="006428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179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73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9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41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57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8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48467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6996116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0506487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076307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58923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66737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09096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6551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0720D-AF7B-4B0A-96E7-CD0FF646E6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5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g-Ching Claire Lin</dc:creator>
  <cp:keywords/>
  <dc:description/>
  <cp:lastModifiedBy>汪辰陽</cp:lastModifiedBy>
  <cp:revision>3</cp:revision>
  <cp:lastPrinted>2025-07-17T07:52:00Z</cp:lastPrinted>
  <dcterms:created xsi:type="dcterms:W3CDTF">2025-09-20T13:46:00Z</dcterms:created>
  <dcterms:modified xsi:type="dcterms:W3CDTF">2025-09-20T13:47:00Z</dcterms:modified>
</cp:coreProperties>
</file>